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4"/>
        <w:tblW w:w="9072" w:type="dxa"/>
        <w:tblLook w:val="0000" w:firstRow="0" w:lastRow="0" w:firstColumn="0" w:lastColumn="0" w:noHBand="0" w:noVBand="0"/>
      </w:tblPr>
      <w:tblGrid>
        <w:gridCol w:w="1806"/>
        <w:gridCol w:w="7266"/>
      </w:tblGrid>
      <w:tr w:rsidR="00833301" w:rsidRPr="00B71F0F" w14:paraId="56556090" w14:textId="77777777" w:rsidTr="00623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6" w:type="dxa"/>
          </w:tcPr>
          <w:p w14:paraId="732997CE" w14:textId="77777777" w:rsidR="00833301" w:rsidRPr="00B71F0F" w:rsidRDefault="00833301" w:rsidP="00623DA2">
            <w:pPr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eastAsia="en-MY"/>
              </w:rPr>
              <w:drawing>
                <wp:inline distT="0" distB="0" distL="0" distR="0" wp14:anchorId="6EA471F9" wp14:editId="35B550C6">
                  <wp:extent cx="1009650" cy="1266341"/>
                  <wp:effectExtent l="0" t="0" r="0" b="0"/>
                  <wp:docPr id="3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1668" cy="12688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6" w:type="dxa"/>
          </w:tcPr>
          <w:p w14:paraId="1DB19FAA" w14:textId="6CD04EF0" w:rsidR="00833301" w:rsidRPr="00B71F0F" w:rsidRDefault="00833301" w:rsidP="00623D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W</w:t>
            </w:r>
            <w:r w:rsidR="00196C54">
              <w:rPr>
                <w:rFonts w:asciiTheme="majorHAnsi" w:hAnsiTheme="majorHAnsi" w:cstheme="majorHAnsi"/>
                <w:sz w:val="28"/>
                <w:szCs w:val="28"/>
              </w:rPr>
              <w:t>2044</w:t>
            </w: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 xml:space="preserve">: </w:t>
            </w:r>
            <w:r w:rsidR="00196C54">
              <w:rPr>
                <w:rFonts w:asciiTheme="majorHAnsi" w:hAnsiTheme="majorHAnsi" w:cstheme="majorHAnsi"/>
                <w:sz w:val="28"/>
                <w:szCs w:val="28"/>
              </w:rPr>
              <w:t>Mobile Programming</w:t>
            </w:r>
          </w:p>
          <w:p w14:paraId="424710E7" w14:textId="77777777" w:rsidR="00833301" w:rsidRPr="00FC518B" w:rsidRDefault="00833301" w:rsidP="00623DA2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3B604715" w14:textId="77777777" w:rsidR="00833301" w:rsidRPr="00B71F0F" w:rsidRDefault="00833301" w:rsidP="00623DA2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  <w:p w14:paraId="7793D04F" w14:textId="77777777" w:rsidR="00833301" w:rsidRDefault="00833301" w:rsidP="00623D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</w:p>
          <w:p w14:paraId="7CAB652D" w14:textId="77777777" w:rsidR="00833301" w:rsidRPr="00CB51E5" w:rsidRDefault="00833301" w:rsidP="00623DA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  <w:r w:rsidRPr="00CB51E5"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  <w:t>FRONT COVER</w:t>
            </w:r>
          </w:p>
        </w:tc>
      </w:tr>
      <w:tr w:rsidR="00833301" w:rsidRPr="00B71F0F" w14:paraId="06776153" w14:textId="77777777" w:rsidTr="00623DA2">
        <w:trPr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p w14:paraId="24665FD6" w14:textId="77777777" w:rsidR="00833301" w:rsidRPr="00B71F0F" w:rsidRDefault="00833301" w:rsidP="00623DA2">
            <w:pPr>
              <w:jc w:val="center"/>
              <w:rPr>
                <w:rFonts w:asciiTheme="majorHAnsi" w:hAnsiTheme="majorHAnsi" w:cstheme="majorHAnsi"/>
                <w:b/>
                <w:bCs/>
                <w:sz w:val="32"/>
              </w:rPr>
            </w:pPr>
            <w:r>
              <w:rPr>
                <w:rFonts w:asciiTheme="majorHAnsi" w:hAnsiTheme="majorHAnsi" w:cstheme="majorHAnsi"/>
                <w:b/>
                <w:bCs/>
                <w:sz w:val="32"/>
              </w:rPr>
              <w:t>Final Exam Assignment</w:t>
            </w:r>
          </w:p>
        </w:tc>
      </w:tr>
      <w:tr w:rsidR="00833301" w:rsidRPr="00B71F0F" w14:paraId="38A3A5AF" w14:textId="77777777" w:rsidTr="00623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tbl>
            <w:tblPr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076"/>
              <w:gridCol w:w="5050"/>
            </w:tblGrid>
            <w:tr w:rsidR="00833301" w:rsidRPr="00B71F0F" w14:paraId="1DF2589F" w14:textId="77777777" w:rsidTr="00623DA2">
              <w:trPr>
                <w:jc w:val="center"/>
              </w:trPr>
              <w:tc>
                <w:tcPr>
                  <w:tcW w:w="3076" w:type="dxa"/>
                </w:tcPr>
                <w:p w14:paraId="2CDD52B1" w14:textId="77777777" w:rsidR="00833301" w:rsidRPr="00B71F0F" w:rsidRDefault="00833301" w:rsidP="00623DA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Nam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841681863"/>
                  <w:placeholder>
                    <w:docPart w:val="3217B40BF39B4D19BA6A128F96E0CC47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41BA2A37" w14:textId="056029AE" w:rsidR="00833301" w:rsidRPr="00B71F0F" w:rsidRDefault="00352B95" w:rsidP="00623DA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Juanrico Alvaro</w:t>
                      </w:r>
                    </w:p>
                  </w:tc>
                </w:sdtContent>
              </w:sdt>
            </w:tr>
            <w:tr w:rsidR="00833301" w:rsidRPr="00B71F0F" w14:paraId="6D660988" w14:textId="77777777" w:rsidTr="00623DA2">
              <w:trPr>
                <w:jc w:val="center"/>
              </w:trPr>
              <w:tc>
                <w:tcPr>
                  <w:tcW w:w="3076" w:type="dxa"/>
                </w:tcPr>
                <w:p w14:paraId="753EA107" w14:textId="77777777" w:rsidR="00833301" w:rsidRPr="00B71F0F" w:rsidRDefault="00833301" w:rsidP="00623DA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Matric No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1625269427"/>
                  <w:placeholder>
                    <w:docPart w:val="78AF8A5EA05D48CF91A5F17246A2B963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7EB47E81" w14:textId="43C52915" w:rsidR="00833301" w:rsidRPr="00B71F0F" w:rsidRDefault="00352B95" w:rsidP="00623DA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390080">
                        <w:rPr>
                          <w:rFonts w:asciiTheme="majorHAnsi" w:hAnsiTheme="majorHAnsi" w:cstheme="majorHAnsi"/>
                        </w:rPr>
                        <w:t>702301</w:t>
                      </w:r>
                    </w:p>
                  </w:tc>
                </w:sdtContent>
              </w:sdt>
            </w:tr>
            <w:tr w:rsidR="00833301" w:rsidRPr="00B71F0F" w14:paraId="43DC0552" w14:textId="77777777" w:rsidTr="00623DA2">
              <w:trPr>
                <w:jc w:val="center"/>
              </w:trPr>
              <w:tc>
                <w:tcPr>
                  <w:tcW w:w="3076" w:type="dxa"/>
                </w:tcPr>
                <w:p w14:paraId="7E888B2E" w14:textId="77777777" w:rsidR="00833301" w:rsidRPr="00B71F0F" w:rsidRDefault="00833301" w:rsidP="00623DA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Tube Presentation Link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305775394"/>
                  <w:placeholder>
                    <w:docPart w:val="41E5C97814A8466981949FD2F53BEA44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57506FC0" w14:textId="48C27CED" w:rsidR="00833301" w:rsidRPr="00B71F0F" w:rsidRDefault="00C30FF7" w:rsidP="00623DA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C30FF7">
                        <w:rPr>
                          <w:rFonts w:asciiTheme="majorHAnsi" w:hAnsiTheme="majorHAnsi" w:cstheme="majorHAnsi"/>
                        </w:rPr>
                        <w:t>https://youtu.be/HvXxlIktMHo</w:t>
                      </w:r>
                    </w:p>
                  </w:tc>
                </w:sdtContent>
              </w:sdt>
            </w:tr>
            <w:tr w:rsidR="00833301" w:rsidRPr="00B71F0F" w14:paraId="3DFA4351" w14:textId="77777777" w:rsidTr="00623DA2">
              <w:trPr>
                <w:jc w:val="center"/>
              </w:trPr>
              <w:tc>
                <w:tcPr>
                  <w:tcW w:w="3076" w:type="dxa"/>
                </w:tcPr>
                <w:p w14:paraId="6AC4FC32" w14:textId="77777777" w:rsidR="00833301" w:rsidRPr="00B71F0F" w:rsidRDefault="00833301" w:rsidP="00623DA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Phone Number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873668087"/>
                  <w:placeholder>
                    <w:docPart w:val="0B70E55BE43C4BD3B6EFCD7D4903DBE5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220BE91A" w14:textId="179CDE01" w:rsidR="00833301" w:rsidRPr="00B71F0F" w:rsidRDefault="00352B95" w:rsidP="00623DA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DC2359">
                        <w:rPr>
                          <w:rFonts w:asciiTheme="majorHAnsi" w:hAnsiTheme="majorHAnsi" w:cstheme="majorHAnsi"/>
                        </w:rPr>
                        <w:t>0136798361</w:t>
                      </w:r>
                    </w:p>
                  </w:tc>
                </w:sdtContent>
              </w:sdt>
            </w:tr>
            <w:tr w:rsidR="00833301" w:rsidRPr="00B71F0F" w14:paraId="136B5FD0" w14:textId="77777777" w:rsidTr="00623DA2">
              <w:trPr>
                <w:jc w:val="center"/>
              </w:trPr>
              <w:tc>
                <w:tcPr>
                  <w:tcW w:w="3076" w:type="dxa"/>
                </w:tcPr>
                <w:p w14:paraId="44F54F18" w14:textId="77777777" w:rsidR="00833301" w:rsidRPr="00B71F0F" w:rsidRDefault="00833301" w:rsidP="00623DA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GitHub Link</w:t>
                  </w:r>
                </w:p>
              </w:tc>
              <w:sdt>
                <w:sdtPr>
                  <w:rPr>
                    <w:lang w:val="en-GB"/>
                  </w:rPr>
                  <w:id w:val="-242718719"/>
                  <w:placeholder>
                    <w:docPart w:val="5BC9A521C1B140B7B5D54E3014247000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11E82F4D" w14:textId="6A31DC45" w:rsidR="00833301" w:rsidRPr="00B71F0F" w:rsidRDefault="00352B95" w:rsidP="00623DA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352B95">
                        <w:rPr>
                          <w:lang w:val="en-GB"/>
                        </w:rPr>
                        <w:t>https://github.com/victorico123/flutter-projrct-UUM</w:t>
                      </w:r>
                    </w:p>
                  </w:tc>
                </w:sdtContent>
              </w:sdt>
            </w:tr>
            <w:tr w:rsidR="00833301" w:rsidRPr="00B71F0F" w14:paraId="6504DF69" w14:textId="77777777" w:rsidTr="00623DA2">
              <w:trPr>
                <w:jc w:val="center"/>
              </w:trPr>
              <w:tc>
                <w:tcPr>
                  <w:tcW w:w="3076" w:type="dxa"/>
                </w:tcPr>
                <w:p w14:paraId="194762F1" w14:textId="77777777" w:rsidR="00833301" w:rsidRPr="00B71F0F" w:rsidRDefault="00833301" w:rsidP="00623DA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Submission Dat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872917551"/>
                  <w:placeholder>
                    <w:docPart w:val="580A74B8FDF34FB997AA4E24FFE3AD19"/>
                  </w:placeholder>
                  <w:date w:fullDate="2022-10-07T00:00:00Z">
                    <w:dateFormat w:val="d/M/yyyy"/>
                    <w:lid w:val="en-MY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5050" w:type="dxa"/>
                    </w:tcPr>
                    <w:p w14:paraId="62AB69C0" w14:textId="37C467A6" w:rsidR="00833301" w:rsidRPr="00B71F0F" w:rsidRDefault="00352B95" w:rsidP="00623DA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  <w:lang w:val="en-MY"/>
                        </w:rPr>
                        <w:t>7/10/2022</w:t>
                      </w:r>
                    </w:p>
                  </w:tc>
                </w:sdtContent>
              </w:sdt>
            </w:tr>
            <w:tr w:rsidR="00833301" w:rsidRPr="00B71F0F" w14:paraId="42083324" w14:textId="77777777" w:rsidTr="00623DA2">
              <w:trPr>
                <w:jc w:val="center"/>
              </w:trPr>
              <w:tc>
                <w:tcPr>
                  <w:tcW w:w="3076" w:type="dxa"/>
                </w:tcPr>
                <w:p w14:paraId="06FBB83C" w14:textId="77777777" w:rsidR="00833301" w:rsidRPr="00FC518B" w:rsidRDefault="00833301" w:rsidP="00623DA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Acknowledgment</w:t>
                  </w:r>
                </w:p>
              </w:tc>
              <w:tc>
                <w:tcPr>
                  <w:tcW w:w="5050" w:type="dxa"/>
                </w:tcPr>
                <w:p w14:paraId="01D7774B" w14:textId="77777777" w:rsidR="00833301" w:rsidRPr="00B71F0F" w:rsidRDefault="00833301" w:rsidP="00623DA2">
                  <w:pPr>
                    <w:pStyle w:val="NoSpacing"/>
                    <w:jc w:val="both"/>
                    <w:rPr>
                      <w:rFonts w:asciiTheme="majorHAnsi" w:hAnsiTheme="majorHAnsi" w:cstheme="majorHAnsi"/>
                    </w:rPr>
                  </w:pPr>
                  <w:r w:rsidRPr="00B3367C">
                    <w:rPr>
                      <w:rFonts w:asciiTheme="majorHAnsi" w:hAnsiTheme="majorHAnsi" w:cstheme="majorHAnsi"/>
                    </w:rPr>
                    <w:t xml:space="preserve">I hereby acknowledge that the following works are from my effort </w:t>
                  </w:r>
                  <w:r>
                    <w:rPr>
                      <w:rFonts w:asciiTheme="majorHAnsi" w:hAnsiTheme="majorHAnsi" w:cstheme="majorHAnsi"/>
                    </w:rPr>
                    <w:t>in</w:t>
                  </w:r>
                  <w:r w:rsidRPr="00B3367C">
                    <w:rPr>
                      <w:rFonts w:asciiTheme="majorHAnsi" w:hAnsiTheme="majorHAnsi" w:cstheme="majorHAnsi"/>
                    </w:rPr>
                    <w:t xml:space="preserve"> submitting this document</w:t>
                  </w:r>
                  <w:r w:rsidRPr="00B71F0F">
                    <w:rPr>
                      <w:rFonts w:asciiTheme="majorHAnsi" w:hAnsiTheme="majorHAnsi" w:cstheme="majorHAnsi"/>
                    </w:rPr>
                    <w:t>. If found otherwise, severe action such as marks deduction or removal from the assignment can be taken against me.</w:t>
                  </w:r>
                </w:p>
              </w:tc>
            </w:tr>
            <w:tr w:rsidR="00833301" w:rsidRPr="00B71F0F" w14:paraId="01EF1A97" w14:textId="77777777" w:rsidTr="00623DA2">
              <w:trPr>
                <w:jc w:val="center"/>
              </w:trPr>
              <w:tc>
                <w:tcPr>
                  <w:tcW w:w="3076" w:type="dxa"/>
                </w:tcPr>
                <w:p w14:paraId="4F9EBD14" w14:textId="77777777" w:rsidR="00833301" w:rsidRPr="00B71F0F" w:rsidRDefault="00833301" w:rsidP="00623DA2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Digital Signature</w:t>
                  </w:r>
                </w:p>
              </w:tc>
              <w:sdt>
                <w:sdtPr>
                  <w:rPr>
                    <w:noProof/>
                  </w:rPr>
                  <w:id w:val="1809041779"/>
                  <w:picture/>
                </w:sdtPr>
                <w:sdtEndPr/>
                <w:sdtContent>
                  <w:tc>
                    <w:tcPr>
                      <w:tcW w:w="5050" w:type="dxa"/>
                    </w:tcPr>
                    <w:p w14:paraId="17C8804F" w14:textId="66CC59D7" w:rsidR="00833301" w:rsidRPr="00B71F0F" w:rsidRDefault="00352B95" w:rsidP="00623DA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352B95">
                        <w:rPr>
                          <w:noProof/>
                        </w:rPr>
                        <w:drawing>
                          <wp:inline distT="0" distB="0" distL="0" distR="0" wp14:anchorId="489F6CA4" wp14:editId="271799C2">
                            <wp:extent cx="1059180" cy="847090"/>
                            <wp:effectExtent l="0" t="0" r="7620" b="0"/>
                            <wp:docPr id="6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2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59180" cy="8470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833301" w:rsidRPr="00B71F0F" w14:paraId="712B49E3" w14:textId="77777777" w:rsidTr="00623DA2">
              <w:trPr>
                <w:jc w:val="center"/>
              </w:trPr>
              <w:tc>
                <w:tcPr>
                  <w:tcW w:w="3076" w:type="dxa"/>
                </w:tcPr>
                <w:p w14:paraId="4CDBB5B2" w14:textId="77777777" w:rsidR="00833301" w:rsidRPr="00337C59" w:rsidRDefault="00833301" w:rsidP="00623DA2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Students Picture</w:t>
                  </w:r>
                </w:p>
              </w:tc>
              <w:sdt>
                <w:sdtPr>
                  <w:rPr>
                    <w:noProof/>
                  </w:rPr>
                  <w:id w:val="88126963"/>
                  <w:picture/>
                </w:sdtPr>
                <w:sdtEndPr/>
                <w:sdtContent>
                  <w:tc>
                    <w:tcPr>
                      <w:tcW w:w="5050" w:type="dxa"/>
                    </w:tcPr>
                    <w:p w14:paraId="23D65944" w14:textId="6B8FA74A" w:rsidR="00833301" w:rsidRDefault="00352B95" w:rsidP="00623DA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  <w:noProof/>
                        </w:rPr>
                      </w:pPr>
                      <w:r w:rsidRPr="00352B95">
                        <w:rPr>
                          <w:noProof/>
                        </w:rPr>
                        <w:drawing>
                          <wp:inline distT="0" distB="0" distL="0" distR="0" wp14:anchorId="0111B667" wp14:editId="1F8F2BEB">
                            <wp:extent cx="705485" cy="1059180"/>
                            <wp:effectExtent l="0" t="0" r="0" b="7620"/>
                            <wp:docPr id="4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2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5485" cy="10591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</w:tbl>
          <w:p w14:paraId="24BE6E8C" w14:textId="77777777" w:rsidR="00833301" w:rsidRPr="00B71F0F" w:rsidRDefault="00833301" w:rsidP="00623DA2">
            <w:pPr>
              <w:pStyle w:val="ListParagraph"/>
              <w:spacing w:line="360" w:lineRule="auto"/>
              <w:rPr>
                <w:rFonts w:asciiTheme="majorHAnsi" w:hAnsiTheme="majorHAnsi" w:cstheme="majorHAnsi"/>
              </w:rPr>
            </w:pPr>
          </w:p>
        </w:tc>
      </w:tr>
    </w:tbl>
    <w:p w14:paraId="79180695" w14:textId="77777777" w:rsidR="00833301" w:rsidRDefault="00833301" w:rsidP="00833301">
      <w:pPr>
        <w:jc w:val="center"/>
        <w:rPr>
          <w:b/>
          <w:bCs/>
          <w:lang w:val="en-MY"/>
        </w:rPr>
      </w:pPr>
    </w:p>
    <w:p w14:paraId="29C1846E" w14:textId="77777777" w:rsidR="00833301" w:rsidRDefault="00833301" w:rsidP="00833301">
      <w:pPr>
        <w:jc w:val="center"/>
        <w:rPr>
          <w:b/>
          <w:bCs/>
          <w:lang w:val="en-MY"/>
        </w:rPr>
      </w:pPr>
    </w:p>
    <w:p w14:paraId="00024502" w14:textId="77777777" w:rsidR="00833301" w:rsidRDefault="00833301" w:rsidP="00833301">
      <w:pPr>
        <w:jc w:val="center"/>
        <w:rPr>
          <w:b/>
          <w:bCs/>
          <w:lang w:val="en-MY"/>
        </w:rPr>
      </w:pPr>
    </w:p>
    <w:p w14:paraId="721E176B" w14:textId="77777777" w:rsidR="00833301" w:rsidRDefault="00833301" w:rsidP="00833301">
      <w:pPr>
        <w:jc w:val="center"/>
        <w:rPr>
          <w:b/>
          <w:bCs/>
          <w:lang w:val="en-MY"/>
        </w:rPr>
      </w:pPr>
    </w:p>
    <w:p w14:paraId="07755ED5" w14:textId="77777777" w:rsidR="00833301" w:rsidRDefault="00833301" w:rsidP="00833301">
      <w:pPr>
        <w:jc w:val="center"/>
        <w:rPr>
          <w:b/>
          <w:bCs/>
          <w:lang w:val="en-MY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46"/>
        <w:gridCol w:w="7926"/>
      </w:tblGrid>
      <w:tr w:rsidR="00833301" w:rsidRPr="00B71F0F" w14:paraId="50B6E668" w14:textId="77777777" w:rsidTr="00623DA2">
        <w:trPr>
          <w:cantSplit/>
          <w:trHeight w:val="1116"/>
        </w:trPr>
        <w:tc>
          <w:tcPr>
            <w:tcW w:w="1146" w:type="dxa"/>
            <w:vAlign w:val="center"/>
          </w:tcPr>
          <w:p w14:paraId="3CC3D57D" w14:textId="77777777" w:rsidR="00833301" w:rsidRPr="00B71F0F" w:rsidRDefault="00833301" w:rsidP="00623DA2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val="en-MY" w:eastAsia="en-MY"/>
              </w:rPr>
              <w:lastRenderedPageBreak/>
              <w:drawing>
                <wp:inline distT="0" distB="0" distL="0" distR="0" wp14:anchorId="3AD889CB" wp14:editId="202B0FFB">
                  <wp:extent cx="561975" cy="704850"/>
                  <wp:effectExtent l="19050" t="0" r="9525" b="0"/>
                  <wp:docPr id="2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" cy="704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6" w:type="dxa"/>
            <w:vAlign w:val="center"/>
          </w:tcPr>
          <w:p w14:paraId="3FE1FA85" w14:textId="20ACF428" w:rsidR="00833301" w:rsidRPr="00B71F0F" w:rsidRDefault="00833301" w:rsidP="00623DA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W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2044</w:t>
            </w: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 xml:space="preserve">: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Mobile Programming</w:t>
            </w:r>
          </w:p>
          <w:p w14:paraId="5B549F8D" w14:textId="77777777" w:rsidR="00833301" w:rsidRPr="0016675A" w:rsidRDefault="00833301" w:rsidP="00623DA2">
            <w:pPr>
              <w:pStyle w:val="Heading1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5879B8E4" w14:textId="77777777" w:rsidR="00833301" w:rsidRPr="00B71F0F" w:rsidRDefault="00833301" w:rsidP="00623DA2">
            <w:pPr>
              <w:pStyle w:val="Heading1"/>
              <w:rPr>
                <w:rFonts w:asciiTheme="majorHAnsi" w:hAnsiTheme="majorHAnsi" w:cstheme="majorHAnsi"/>
                <w:sz w:val="40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</w:tc>
      </w:tr>
      <w:tr w:rsidR="00833301" w:rsidRPr="00B71F0F" w14:paraId="30A8D3EC" w14:textId="77777777" w:rsidTr="00623DA2">
        <w:trPr>
          <w:cantSplit/>
          <w:trHeight w:val="305"/>
        </w:trPr>
        <w:tc>
          <w:tcPr>
            <w:tcW w:w="9072" w:type="dxa"/>
            <w:gridSpan w:val="2"/>
            <w:shd w:val="clear" w:color="auto" w:fill="C0C0C0"/>
            <w:vAlign w:val="center"/>
          </w:tcPr>
          <w:p w14:paraId="13B20CFC" w14:textId="77777777" w:rsidR="00833301" w:rsidRPr="00B71F0F" w:rsidRDefault="00833301" w:rsidP="00623DA2">
            <w:pPr>
              <w:jc w:val="center"/>
              <w:rPr>
                <w:rFonts w:asciiTheme="majorHAnsi" w:hAnsiTheme="majorHAnsi" w:cstheme="majorHAnsi"/>
                <w:sz w:val="32"/>
              </w:rPr>
            </w:pPr>
            <w:r>
              <w:rPr>
                <w:rFonts w:asciiTheme="majorHAnsi" w:hAnsiTheme="majorHAnsi" w:cstheme="majorHAnsi"/>
                <w:sz w:val="32"/>
              </w:rPr>
              <w:t>Final Exam Assignment</w:t>
            </w:r>
          </w:p>
        </w:tc>
      </w:tr>
      <w:tr w:rsidR="00833301" w:rsidRPr="00B71F0F" w14:paraId="0A5A1907" w14:textId="77777777" w:rsidTr="00623DA2">
        <w:trPr>
          <w:cantSplit/>
          <w:trHeight w:val="305"/>
        </w:trPr>
        <w:tc>
          <w:tcPr>
            <w:tcW w:w="9072" w:type="dxa"/>
            <w:gridSpan w:val="2"/>
            <w:shd w:val="clear" w:color="auto" w:fill="C0C0C0"/>
            <w:vAlign w:val="center"/>
          </w:tcPr>
          <w:p w14:paraId="57D6DD4C" w14:textId="77777777" w:rsidR="00833301" w:rsidRPr="00915F5F" w:rsidRDefault="00833301" w:rsidP="00623DA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iven date</w:t>
            </w:r>
            <w:r w:rsidRPr="00B71F0F">
              <w:rPr>
                <w:rFonts w:asciiTheme="majorHAnsi" w:hAnsiTheme="majorHAnsi" w:cstheme="majorHAnsi"/>
              </w:rPr>
              <w:t xml:space="preserve">: </w:t>
            </w:r>
            <w:r>
              <w:rPr>
                <w:rFonts w:asciiTheme="majorHAnsi" w:hAnsiTheme="majorHAnsi" w:cstheme="majorHAnsi"/>
                <w:b/>
                <w:bCs/>
              </w:rPr>
              <w:t>3/7</w:t>
            </w:r>
            <w:r w:rsidRPr="00F26C24">
              <w:rPr>
                <w:rFonts w:asciiTheme="majorHAnsi" w:hAnsiTheme="majorHAnsi" w:cstheme="majorHAnsi"/>
                <w:b/>
                <w:bCs/>
              </w:rPr>
              <w:t>/2022</w:t>
            </w:r>
          </w:p>
          <w:p w14:paraId="68F4A145" w14:textId="77777777" w:rsidR="00833301" w:rsidRDefault="00833301" w:rsidP="00623DA2">
            <w:pPr>
              <w:rPr>
                <w:rFonts w:asciiTheme="majorHAnsi" w:hAnsiTheme="majorHAnsi" w:cstheme="majorHAnsi"/>
                <w:b/>
                <w:bCs/>
              </w:rPr>
            </w:pPr>
            <w:r w:rsidRPr="00B71F0F">
              <w:rPr>
                <w:rFonts w:asciiTheme="majorHAnsi" w:hAnsiTheme="majorHAnsi" w:cstheme="majorHAnsi"/>
              </w:rPr>
              <w:t>Submission date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:</w:t>
            </w:r>
            <w:r>
              <w:rPr>
                <w:rFonts w:asciiTheme="majorHAnsi" w:hAnsiTheme="majorHAnsi" w:cstheme="majorHAnsi"/>
                <w:b/>
                <w:bCs/>
              </w:rPr>
              <w:t xml:space="preserve"> 7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/</w:t>
            </w:r>
            <w:r>
              <w:rPr>
                <w:rFonts w:asciiTheme="majorHAnsi" w:hAnsiTheme="majorHAnsi" w:cstheme="majorHAnsi"/>
                <w:b/>
                <w:bCs/>
              </w:rPr>
              <w:t>7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/202</w:t>
            </w:r>
            <w:r>
              <w:rPr>
                <w:rFonts w:asciiTheme="majorHAnsi" w:hAnsiTheme="majorHAnsi" w:cstheme="majorHAnsi"/>
                <w:b/>
                <w:bCs/>
              </w:rPr>
              <w:t>2</w:t>
            </w:r>
          </w:p>
          <w:p w14:paraId="0BDBCD27" w14:textId="77777777" w:rsidR="00833301" w:rsidRPr="000B2CB9" w:rsidRDefault="00833301" w:rsidP="00623DA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100 Marks</w:t>
            </w:r>
          </w:p>
        </w:tc>
      </w:tr>
    </w:tbl>
    <w:p w14:paraId="3D7EDC70" w14:textId="77777777" w:rsidR="00833301" w:rsidRDefault="00833301" w:rsidP="00833301">
      <w:pPr>
        <w:rPr>
          <w:b/>
          <w:bCs/>
          <w:lang w:val="en-MY"/>
        </w:rPr>
      </w:pPr>
    </w:p>
    <w:p w14:paraId="46DB85AF" w14:textId="7AD1168C" w:rsidR="00833301" w:rsidRDefault="00833301" w:rsidP="00833301">
      <w:pPr>
        <w:rPr>
          <w:b/>
          <w:bCs/>
          <w:lang w:val="en-MY"/>
        </w:rPr>
      </w:pPr>
      <w:r>
        <w:rPr>
          <w:b/>
          <w:bCs/>
          <w:lang w:val="en-MY"/>
        </w:rPr>
        <w:t xml:space="preserve">A212 </w:t>
      </w:r>
      <w:r w:rsidR="00A5540A">
        <w:rPr>
          <w:b/>
          <w:bCs/>
          <w:lang w:val="en-MY"/>
        </w:rPr>
        <w:t xml:space="preserve">MOBILE PROGRAMMING </w:t>
      </w:r>
      <w:r>
        <w:rPr>
          <w:b/>
          <w:bCs/>
          <w:lang w:val="en-MY"/>
        </w:rPr>
        <w:t>FINAL (100 MARKS)</w:t>
      </w:r>
    </w:p>
    <w:p w14:paraId="4F5BF27F" w14:textId="50DB4358" w:rsidR="00442036" w:rsidRDefault="00442036" w:rsidP="00442036">
      <w:r>
        <w:t xml:space="preserve">This final assignment is a continuation of your lab 3 of </w:t>
      </w:r>
      <w:r>
        <w:rPr>
          <w:b/>
          <w:bCs/>
        </w:rPr>
        <w:t xml:space="preserve">MY Tutor </w:t>
      </w:r>
      <w:r w:rsidRPr="00E840D8">
        <w:t>app</w:t>
      </w:r>
      <w:r>
        <w:t xml:space="preserve">. </w:t>
      </w:r>
    </w:p>
    <w:p w14:paraId="06B368FB" w14:textId="32F97329" w:rsidR="00442036" w:rsidRDefault="00C03960" w:rsidP="00442036">
      <w:r>
        <w:t>Answer the following questions. Don’t show the entire code. Just select a segment of the codes responsible for the required questions. Make sure to retain the code format from VSC when you paste it into the Word document. Don’t screenshot your code!.</w:t>
      </w:r>
    </w:p>
    <w:p w14:paraId="26C3BCD2" w14:textId="77777777" w:rsidR="00F324B5" w:rsidRDefault="00F324B5" w:rsidP="00442036"/>
    <w:p w14:paraId="64828D25" w14:textId="321DD037" w:rsidR="000437C4" w:rsidRDefault="000437C4" w:rsidP="000437C4">
      <w:pPr>
        <w:pStyle w:val="ListParagraph"/>
        <w:numPr>
          <w:ilvl w:val="0"/>
          <w:numId w:val="1"/>
        </w:numPr>
      </w:pPr>
      <w:r>
        <w:t xml:space="preserve">Implement add to cart function from the course list </w:t>
      </w:r>
      <w:r w:rsidR="00180CCA">
        <w:t xml:space="preserve">screen. </w:t>
      </w:r>
      <w:r w:rsidR="000E59A0">
        <w:t xml:space="preserve">Create a button </w:t>
      </w:r>
      <w:r w:rsidR="0026292A">
        <w:t xml:space="preserve">on </w:t>
      </w:r>
      <w:r w:rsidR="000E59A0">
        <w:t xml:space="preserve">each course </w:t>
      </w:r>
      <w:r w:rsidR="0026292A">
        <w:t xml:space="preserve">card </w:t>
      </w:r>
      <w:r w:rsidR="000C09E6">
        <w:t>item and add the required information to the cart table.</w:t>
      </w:r>
      <w:r w:rsidR="00331E26">
        <w:t xml:space="preserve"> Based on the instruction, answer the following questions.</w:t>
      </w:r>
    </w:p>
    <w:p w14:paraId="3CC9AF2A" w14:textId="0477A1D5" w:rsidR="00331E26" w:rsidRDefault="005B1217" w:rsidP="008246E4">
      <w:pPr>
        <w:pStyle w:val="ListParagraph"/>
        <w:jc w:val="right"/>
      </w:pPr>
      <w:r>
        <w:t>(</w:t>
      </w:r>
      <w:r w:rsidR="001E18DE">
        <w:t>2</w:t>
      </w:r>
      <w:r w:rsidR="008246E4">
        <w:t>5 Marks</w:t>
      </w:r>
      <w:r>
        <w:t>)</w:t>
      </w:r>
    </w:p>
    <w:p w14:paraId="327049B2" w14:textId="7A60A6B1" w:rsidR="000C09E6" w:rsidRDefault="00331E26" w:rsidP="00331E26">
      <w:pPr>
        <w:pStyle w:val="ListParagraph"/>
        <w:numPr>
          <w:ilvl w:val="0"/>
          <w:numId w:val="2"/>
        </w:numPr>
      </w:pPr>
      <w:r>
        <w:t xml:space="preserve">Show the </w:t>
      </w:r>
      <w:r w:rsidR="006E7620">
        <w:t>confirmation</w:t>
      </w:r>
      <w:r w:rsidR="007C3D69">
        <w:t xml:space="preserve"> dialog method before adding </w:t>
      </w:r>
      <w:r w:rsidR="007E3265">
        <w:t>a</w:t>
      </w:r>
      <w:r w:rsidR="006E7620">
        <w:t xml:space="preserve"> </w:t>
      </w:r>
      <w:r w:rsidR="007C3D69">
        <w:t xml:space="preserve">course to </w:t>
      </w:r>
      <w:r w:rsidR="006E7620">
        <w:t xml:space="preserve">the </w:t>
      </w:r>
      <w:r w:rsidR="007C3D69">
        <w:t>cart.</w:t>
      </w:r>
    </w:p>
    <w:p w14:paraId="4C9C081D" w14:textId="000A0DFD" w:rsidR="006E7620" w:rsidRDefault="006E7620" w:rsidP="006E7620">
      <w:pPr>
        <w:pStyle w:val="ListParagraph"/>
        <w:ind w:left="1080"/>
        <w:jc w:val="right"/>
      </w:pPr>
      <w:r>
        <w:t>5 Marks</w:t>
      </w:r>
    </w:p>
    <w:p w14:paraId="1AF33B82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66352">
        <w:rPr>
          <w:rFonts w:ascii="Consolas" w:eastAsia="Times New Roman" w:hAnsi="Consolas" w:cs="Times New Roman"/>
          <w:color w:val="DCDCAA"/>
          <w:sz w:val="21"/>
          <w:szCs w:val="21"/>
        </w:rPr>
        <w:t>_confirmAdd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6352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66352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03EB469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66352">
        <w:rPr>
          <w:rFonts w:ascii="Consolas" w:eastAsia="Times New Roman" w:hAnsi="Consolas" w:cs="Times New Roman"/>
          <w:color w:val="DCDCAA"/>
          <w:sz w:val="21"/>
          <w:szCs w:val="21"/>
        </w:rPr>
        <w:t>showDialog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009BCCE2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966352">
        <w:rPr>
          <w:rFonts w:ascii="Consolas" w:eastAsia="Times New Roman" w:hAnsi="Consolas" w:cs="Times New Roman"/>
          <w:color w:val="9CDCFE"/>
          <w:sz w:val="21"/>
          <w:szCs w:val="21"/>
        </w:rPr>
        <w:t>context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66352">
        <w:rPr>
          <w:rFonts w:ascii="Consolas" w:eastAsia="Times New Roman" w:hAnsi="Consolas" w:cs="Times New Roman"/>
          <w:color w:val="9CDCFE"/>
          <w:sz w:val="21"/>
          <w:szCs w:val="21"/>
        </w:rPr>
        <w:t>context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40F9812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966352">
        <w:rPr>
          <w:rFonts w:ascii="Consolas" w:eastAsia="Times New Roman" w:hAnsi="Consolas" w:cs="Times New Roman"/>
          <w:color w:val="9CDCFE"/>
          <w:sz w:val="21"/>
          <w:szCs w:val="21"/>
        </w:rPr>
        <w:t>builder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: (</w:t>
      </w:r>
      <w:r w:rsidRPr="00966352">
        <w:rPr>
          <w:rFonts w:ascii="Consolas" w:eastAsia="Times New Roman" w:hAnsi="Consolas" w:cs="Times New Roman"/>
          <w:color w:val="4EC9B0"/>
          <w:sz w:val="21"/>
          <w:szCs w:val="21"/>
        </w:rPr>
        <w:t>BuildContext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66352">
        <w:rPr>
          <w:rFonts w:ascii="Consolas" w:eastAsia="Times New Roman" w:hAnsi="Consolas" w:cs="Times New Roman"/>
          <w:color w:val="9CDCFE"/>
          <w:sz w:val="21"/>
          <w:szCs w:val="21"/>
        </w:rPr>
        <w:t>context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549EBEE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966352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66352">
        <w:rPr>
          <w:rFonts w:ascii="Consolas" w:eastAsia="Times New Roman" w:hAnsi="Consolas" w:cs="Times New Roman"/>
          <w:color w:val="4EC9B0"/>
          <w:sz w:val="21"/>
          <w:szCs w:val="21"/>
        </w:rPr>
        <w:t>AlertDialog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4FECCC39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966352">
        <w:rPr>
          <w:rFonts w:ascii="Consolas" w:eastAsia="Times New Roman" w:hAnsi="Consolas" w:cs="Times New Roman"/>
          <w:color w:val="9CDCFE"/>
          <w:sz w:val="21"/>
          <w:szCs w:val="21"/>
        </w:rPr>
        <w:t>shape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6635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66352">
        <w:rPr>
          <w:rFonts w:ascii="Consolas" w:eastAsia="Times New Roman" w:hAnsi="Consolas" w:cs="Times New Roman"/>
          <w:color w:val="4EC9B0"/>
          <w:sz w:val="21"/>
          <w:szCs w:val="21"/>
        </w:rPr>
        <w:t>RoundedRectangleBorder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4A637A7A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966352">
        <w:rPr>
          <w:rFonts w:ascii="Consolas" w:eastAsia="Times New Roman" w:hAnsi="Consolas" w:cs="Times New Roman"/>
          <w:color w:val="9CDCFE"/>
          <w:sz w:val="21"/>
          <w:szCs w:val="21"/>
        </w:rPr>
        <w:t>borderRadius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66352">
        <w:rPr>
          <w:rFonts w:ascii="Consolas" w:eastAsia="Times New Roman" w:hAnsi="Consolas" w:cs="Times New Roman"/>
          <w:color w:val="4EC9B0"/>
          <w:sz w:val="21"/>
          <w:szCs w:val="21"/>
        </w:rPr>
        <w:t>BorderRadius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66352">
        <w:rPr>
          <w:rFonts w:ascii="Consolas" w:eastAsia="Times New Roman" w:hAnsi="Consolas" w:cs="Times New Roman"/>
          <w:color w:val="DCDCAA"/>
          <w:sz w:val="21"/>
          <w:szCs w:val="21"/>
        </w:rPr>
        <w:t>all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6352">
        <w:rPr>
          <w:rFonts w:ascii="Consolas" w:eastAsia="Times New Roman" w:hAnsi="Consolas" w:cs="Times New Roman"/>
          <w:color w:val="4EC9B0"/>
          <w:sz w:val="21"/>
          <w:szCs w:val="21"/>
        </w:rPr>
        <w:t>Radius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66352">
        <w:rPr>
          <w:rFonts w:ascii="Consolas" w:eastAsia="Times New Roman" w:hAnsi="Consolas" w:cs="Times New Roman"/>
          <w:color w:val="DCDCAA"/>
          <w:sz w:val="21"/>
          <w:szCs w:val="21"/>
        </w:rPr>
        <w:t>circular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6352">
        <w:rPr>
          <w:rFonts w:ascii="Consolas" w:eastAsia="Times New Roman" w:hAnsi="Consolas" w:cs="Times New Roman"/>
          <w:color w:val="B5CEA8"/>
          <w:sz w:val="21"/>
          <w:szCs w:val="21"/>
        </w:rPr>
        <w:t>20.0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))),</w:t>
      </w:r>
    </w:p>
    <w:p w14:paraId="655E7701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966352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6635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66352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40855A6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966352">
        <w:rPr>
          <w:rFonts w:ascii="Consolas" w:eastAsia="Times New Roman" w:hAnsi="Consolas" w:cs="Times New Roman"/>
          <w:color w:val="CE9178"/>
          <w:sz w:val="21"/>
          <w:szCs w:val="21"/>
        </w:rPr>
        <w:t>"Course Details"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ECABDE8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966352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66352">
        <w:rPr>
          <w:rFonts w:ascii="Consolas" w:eastAsia="Times New Roman" w:hAnsi="Consolas" w:cs="Times New Roman"/>
          <w:color w:val="4EC9B0"/>
          <w:sz w:val="21"/>
          <w:szCs w:val="21"/>
        </w:rPr>
        <w:t>TextStyle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42E4702E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            ),</w:t>
      </w:r>
    </w:p>
    <w:p w14:paraId="50B07B23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966352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66352">
        <w:rPr>
          <w:rFonts w:ascii="Consolas" w:eastAsia="Times New Roman" w:hAnsi="Consolas" w:cs="Times New Roman"/>
          <w:color w:val="4EC9B0"/>
          <w:sz w:val="21"/>
          <w:szCs w:val="21"/>
        </w:rPr>
        <w:t>SingleChildScrollView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1D70D32C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966352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66352">
        <w:rPr>
          <w:rFonts w:ascii="Consolas" w:eastAsia="Times New Roman" w:hAnsi="Consolas" w:cs="Times New Roman"/>
          <w:color w:val="4EC9B0"/>
          <w:sz w:val="21"/>
          <w:szCs w:val="21"/>
        </w:rPr>
        <w:t>Center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0C61F037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966352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66352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6352">
        <w:rPr>
          <w:rFonts w:ascii="Consolas" w:eastAsia="Times New Roman" w:hAnsi="Consolas" w:cs="Times New Roman"/>
          <w:color w:val="CE9178"/>
          <w:sz w:val="21"/>
          <w:szCs w:val="21"/>
        </w:rPr>
        <w:t>"Are You sure to add this subject to your cart?"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24492E6C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              ),</w:t>
      </w:r>
    </w:p>
    <w:p w14:paraId="2686A0CE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    ),</w:t>
      </w:r>
    </w:p>
    <w:p w14:paraId="15D3C1D3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966352">
        <w:rPr>
          <w:rFonts w:ascii="Consolas" w:eastAsia="Times New Roman" w:hAnsi="Consolas" w:cs="Times New Roman"/>
          <w:color w:val="9CDCFE"/>
          <w:sz w:val="21"/>
          <w:szCs w:val="21"/>
        </w:rPr>
        <w:t>actions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14:paraId="77BF7DF6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966352">
        <w:rPr>
          <w:rFonts w:ascii="Consolas" w:eastAsia="Times New Roman" w:hAnsi="Consolas" w:cs="Times New Roman"/>
          <w:color w:val="4EC9B0"/>
          <w:sz w:val="21"/>
          <w:szCs w:val="21"/>
        </w:rPr>
        <w:t>TextButton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08503D0F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966352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6635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66352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09431124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966352">
        <w:rPr>
          <w:rFonts w:ascii="Consolas" w:eastAsia="Times New Roman" w:hAnsi="Consolas" w:cs="Times New Roman"/>
          <w:color w:val="CE9178"/>
          <w:sz w:val="21"/>
          <w:szCs w:val="21"/>
        </w:rPr>
        <w:t>"Cancel"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CF53764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966352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66352">
        <w:rPr>
          <w:rFonts w:ascii="Consolas" w:eastAsia="Times New Roman" w:hAnsi="Consolas" w:cs="Times New Roman"/>
          <w:color w:val="4EC9B0"/>
          <w:sz w:val="21"/>
          <w:szCs w:val="21"/>
        </w:rPr>
        <w:t>TextStyle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165AE2B4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),</w:t>
      </w:r>
    </w:p>
    <w:p w14:paraId="37B7D21B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966352">
        <w:rPr>
          <w:rFonts w:ascii="Consolas" w:eastAsia="Times New Roman" w:hAnsi="Consolas" w:cs="Times New Roman"/>
          <w:color w:val="9CDCFE"/>
          <w:sz w:val="21"/>
          <w:szCs w:val="21"/>
        </w:rPr>
        <w:t>onPressed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: () {</w:t>
      </w:r>
    </w:p>
    <w:p w14:paraId="220430EC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966352">
        <w:rPr>
          <w:rFonts w:ascii="Consolas" w:eastAsia="Times New Roman" w:hAnsi="Consolas" w:cs="Times New Roman"/>
          <w:color w:val="4EC9B0"/>
          <w:sz w:val="21"/>
          <w:szCs w:val="21"/>
        </w:rPr>
        <w:t>Navigator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66352">
        <w:rPr>
          <w:rFonts w:ascii="Consolas" w:eastAsia="Times New Roman" w:hAnsi="Consolas" w:cs="Times New Roman"/>
          <w:color w:val="DCDCAA"/>
          <w:sz w:val="21"/>
          <w:szCs w:val="21"/>
        </w:rPr>
        <w:t>of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6352">
        <w:rPr>
          <w:rFonts w:ascii="Consolas" w:eastAsia="Times New Roman" w:hAnsi="Consolas" w:cs="Times New Roman"/>
          <w:color w:val="9CDCFE"/>
          <w:sz w:val="21"/>
          <w:szCs w:val="21"/>
        </w:rPr>
        <w:t>context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966352">
        <w:rPr>
          <w:rFonts w:ascii="Consolas" w:eastAsia="Times New Roman" w:hAnsi="Consolas" w:cs="Times New Roman"/>
          <w:color w:val="DCDCAA"/>
          <w:sz w:val="21"/>
          <w:szCs w:val="21"/>
        </w:rPr>
        <w:t>pop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5D5A2C8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},</w:t>
      </w:r>
    </w:p>
    <w:p w14:paraId="3FD28C5A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              ),</w:t>
      </w:r>
    </w:p>
    <w:p w14:paraId="0B5F2D4B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966352">
        <w:rPr>
          <w:rFonts w:ascii="Consolas" w:eastAsia="Times New Roman" w:hAnsi="Consolas" w:cs="Times New Roman"/>
          <w:color w:val="4EC9B0"/>
          <w:sz w:val="21"/>
          <w:szCs w:val="21"/>
        </w:rPr>
        <w:t>ElevatedButton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5D594C7E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966352">
        <w:rPr>
          <w:rFonts w:ascii="Consolas" w:eastAsia="Times New Roman" w:hAnsi="Consolas" w:cs="Times New Roman"/>
          <w:color w:val="9CDCFE"/>
          <w:sz w:val="21"/>
          <w:szCs w:val="21"/>
        </w:rPr>
        <w:t>onPressed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: () {</w:t>
      </w:r>
    </w:p>
    <w:p w14:paraId="45D86B18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966352">
        <w:rPr>
          <w:rFonts w:ascii="Consolas" w:eastAsia="Times New Roman" w:hAnsi="Consolas" w:cs="Times New Roman"/>
          <w:color w:val="DCDCAA"/>
          <w:sz w:val="21"/>
          <w:szCs w:val="21"/>
        </w:rPr>
        <w:t>addToCart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6352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A915216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966352">
        <w:rPr>
          <w:rFonts w:ascii="Consolas" w:eastAsia="Times New Roman" w:hAnsi="Consolas" w:cs="Times New Roman"/>
          <w:color w:val="4EC9B0"/>
          <w:sz w:val="21"/>
          <w:szCs w:val="21"/>
        </w:rPr>
        <w:t>Navigator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66352">
        <w:rPr>
          <w:rFonts w:ascii="Consolas" w:eastAsia="Times New Roman" w:hAnsi="Consolas" w:cs="Times New Roman"/>
          <w:color w:val="DCDCAA"/>
          <w:sz w:val="21"/>
          <w:szCs w:val="21"/>
        </w:rPr>
        <w:t>of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6352">
        <w:rPr>
          <w:rFonts w:ascii="Consolas" w:eastAsia="Times New Roman" w:hAnsi="Consolas" w:cs="Times New Roman"/>
          <w:color w:val="9CDCFE"/>
          <w:sz w:val="21"/>
          <w:szCs w:val="21"/>
        </w:rPr>
        <w:t>context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966352">
        <w:rPr>
          <w:rFonts w:ascii="Consolas" w:eastAsia="Times New Roman" w:hAnsi="Consolas" w:cs="Times New Roman"/>
          <w:color w:val="DCDCAA"/>
          <w:sz w:val="21"/>
          <w:szCs w:val="21"/>
        </w:rPr>
        <w:t>pop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406CBB7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},</w:t>
      </w:r>
    </w:p>
    <w:p w14:paraId="23C20E63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966352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66352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6352">
        <w:rPr>
          <w:rFonts w:ascii="Consolas" w:eastAsia="Times New Roman" w:hAnsi="Consolas" w:cs="Times New Roman"/>
          <w:color w:val="CE9178"/>
          <w:sz w:val="21"/>
          <w:szCs w:val="21"/>
        </w:rPr>
        <w:t>"Add"</w:t>
      </w: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66AEBCCF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            ],</w:t>
      </w:r>
    </w:p>
    <w:p w14:paraId="588E5107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          );</w:t>
      </w:r>
    </w:p>
    <w:p w14:paraId="66C74EBC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        });</w:t>
      </w:r>
    </w:p>
    <w:p w14:paraId="0724704C" w14:textId="77777777" w:rsidR="00966352" w:rsidRPr="00966352" w:rsidRDefault="00966352" w:rsidP="009663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6352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1CC7605B" w14:textId="2629AD58" w:rsidR="008246E4" w:rsidRDefault="008246E4" w:rsidP="00C30FF7">
      <w:pPr>
        <w:pStyle w:val="ListParagraph"/>
        <w:ind w:left="1080"/>
      </w:pPr>
    </w:p>
    <w:p w14:paraId="27EBD027" w14:textId="77777777" w:rsidR="005B1217" w:rsidRDefault="005B1217" w:rsidP="006E7620">
      <w:pPr>
        <w:pStyle w:val="ListParagraph"/>
        <w:ind w:left="1080"/>
        <w:jc w:val="right"/>
      </w:pPr>
    </w:p>
    <w:p w14:paraId="04C874B9" w14:textId="04755210" w:rsidR="007C3D69" w:rsidRDefault="006E7620" w:rsidP="00331E26">
      <w:pPr>
        <w:pStyle w:val="ListParagraph"/>
        <w:numPr>
          <w:ilvl w:val="0"/>
          <w:numId w:val="2"/>
        </w:numPr>
      </w:pPr>
      <w:r>
        <w:t>Show the method</w:t>
      </w:r>
      <w:r w:rsidR="007E3265">
        <w:t xml:space="preserve"> that implements the HTTP instruction to add a course to the cart. </w:t>
      </w:r>
    </w:p>
    <w:p w14:paraId="23D9E96F" w14:textId="0452692C" w:rsidR="007E3265" w:rsidRDefault="001E18DE" w:rsidP="007E3265">
      <w:pPr>
        <w:pStyle w:val="ListParagraph"/>
        <w:ind w:left="1080"/>
        <w:jc w:val="right"/>
      </w:pPr>
      <w:r>
        <w:t>10</w:t>
      </w:r>
      <w:r w:rsidR="00A01732">
        <w:t xml:space="preserve"> Marks</w:t>
      </w:r>
    </w:p>
    <w:p w14:paraId="752F2671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addToCar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subjectId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CE2C379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http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4EC9B0"/>
          <w:sz w:val="21"/>
          <w:szCs w:val="21"/>
        </w:rPr>
        <w:t>Uri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par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gb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ip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"add_subject_to_cart.php"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),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: {</w:t>
      </w:r>
    </w:p>
    <w:p w14:paraId="1271CDB4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subjectId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subjectId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2ED3694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userId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gb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globaUser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51538A7B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    }).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timeou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0CF46BCD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30FF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30FF7">
        <w:rPr>
          <w:rFonts w:ascii="Consolas" w:eastAsia="Times New Roman" w:hAnsi="Consolas" w:cs="Times New Roman"/>
          <w:color w:val="4EC9B0"/>
          <w:sz w:val="21"/>
          <w:szCs w:val="21"/>
        </w:rPr>
        <w:t>Duration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seconds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30FF7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17D84628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onTimeou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: () {</w:t>
      </w:r>
    </w:p>
    <w:p w14:paraId="5F082639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30FF7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http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30FF7">
        <w:rPr>
          <w:rFonts w:ascii="Consolas" w:eastAsia="Times New Roman" w:hAnsi="Consolas" w:cs="Times New Roman"/>
          <w:color w:val="4EC9B0"/>
          <w:sz w:val="21"/>
          <w:szCs w:val="21"/>
        </w:rPr>
        <w:t>Respon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56AF53AA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Error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30FF7">
        <w:rPr>
          <w:rFonts w:ascii="Consolas" w:eastAsia="Times New Roman" w:hAnsi="Consolas" w:cs="Times New Roman"/>
          <w:color w:val="B5CEA8"/>
          <w:sz w:val="21"/>
          <w:szCs w:val="21"/>
        </w:rPr>
        <w:t>408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); </w:t>
      </w:r>
      <w:r w:rsidRPr="00C30FF7">
        <w:rPr>
          <w:rFonts w:ascii="Consolas" w:eastAsia="Times New Roman" w:hAnsi="Consolas" w:cs="Times New Roman"/>
          <w:color w:val="6A9955"/>
          <w:sz w:val="21"/>
          <w:szCs w:val="21"/>
        </w:rPr>
        <w:t>// Request Timeout response status code</w:t>
      </w:r>
    </w:p>
    <w:p w14:paraId="1F297D5F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      },</w:t>
      </w:r>
    </w:p>
    <w:p w14:paraId="15BB6C79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    ).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23D11F5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BE6C018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30FF7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jsondata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jsonDecod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E641543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30FF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statusCod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30FF7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0907C30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30FF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jsondata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status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= 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success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1F916E7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C30FF7">
        <w:rPr>
          <w:rFonts w:ascii="Consolas" w:eastAsia="Times New Roman" w:hAnsi="Consolas" w:cs="Times New Roman"/>
          <w:color w:val="4EC9B0"/>
          <w:sz w:val="21"/>
          <w:szCs w:val="21"/>
        </w:rPr>
        <w:t>Fluttertoas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showToas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5BF0711C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msg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"Success add to cart"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2302D2B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toastLength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30FF7">
        <w:rPr>
          <w:rFonts w:ascii="Consolas" w:eastAsia="Times New Roman" w:hAnsi="Consolas" w:cs="Times New Roman"/>
          <w:color w:val="4EC9B0"/>
          <w:sz w:val="21"/>
          <w:szCs w:val="21"/>
        </w:rPr>
        <w:t>Toas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30FF7">
        <w:rPr>
          <w:rFonts w:ascii="Consolas" w:eastAsia="Times New Roman" w:hAnsi="Consolas" w:cs="Times New Roman"/>
          <w:color w:val="4FC1FF"/>
          <w:sz w:val="21"/>
          <w:szCs w:val="21"/>
        </w:rPr>
        <w:t>LENGTH_SHOR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D4196F8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gravity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30FF7">
        <w:rPr>
          <w:rFonts w:ascii="Consolas" w:eastAsia="Times New Roman" w:hAnsi="Consolas" w:cs="Times New Roman"/>
          <w:color w:val="4EC9B0"/>
          <w:sz w:val="21"/>
          <w:szCs w:val="21"/>
        </w:rPr>
        <w:t>ToastGravity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30FF7">
        <w:rPr>
          <w:rFonts w:ascii="Consolas" w:eastAsia="Times New Roman" w:hAnsi="Consolas" w:cs="Times New Roman"/>
          <w:color w:val="4FC1FF"/>
          <w:sz w:val="21"/>
          <w:szCs w:val="21"/>
        </w:rPr>
        <w:t>BOTTOM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849ABD1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timeInSecForIosWeb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30FF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D51575B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30FF7">
        <w:rPr>
          <w:rFonts w:ascii="Consolas" w:eastAsia="Times New Roman" w:hAnsi="Consolas" w:cs="Times New Roman"/>
          <w:color w:val="B5CEA8"/>
          <w:sz w:val="21"/>
          <w:szCs w:val="21"/>
        </w:rPr>
        <w:t>16.0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490FD26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} </w:t>
      </w:r>
      <w:r w:rsidRPr="00C30FF7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94C7265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C30FF7">
        <w:rPr>
          <w:rFonts w:ascii="Consolas" w:eastAsia="Times New Roman" w:hAnsi="Consolas" w:cs="Times New Roman"/>
          <w:color w:val="4EC9B0"/>
          <w:sz w:val="21"/>
          <w:szCs w:val="21"/>
        </w:rPr>
        <w:t>Fluttertoas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showToas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64CD737E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msg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"Item Already Exists"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8D48AB5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toastLength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30FF7">
        <w:rPr>
          <w:rFonts w:ascii="Consolas" w:eastAsia="Times New Roman" w:hAnsi="Consolas" w:cs="Times New Roman"/>
          <w:color w:val="4EC9B0"/>
          <w:sz w:val="21"/>
          <w:szCs w:val="21"/>
        </w:rPr>
        <w:t>Toas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30FF7">
        <w:rPr>
          <w:rFonts w:ascii="Consolas" w:eastAsia="Times New Roman" w:hAnsi="Consolas" w:cs="Times New Roman"/>
          <w:color w:val="4FC1FF"/>
          <w:sz w:val="21"/>
          <w:szCs w:val="21"/>
        </w:rPr>
        <w:t>LENGTH_SHOR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CDA04BD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gravity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30FF7">
        <w:rPr>
          <w:rFonts w:ascii="Consolas" w:eastAsia="Times New Roman" w:hAnsi="Consolas" w:cs="Times New Roman"/>
          <w:color w:val="4EC9B0"/>
          <w:sz w:val="21"/>
          <w:szCs w:val="21"/>
        </w:rPr>
        <w:t>ToastGravity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30FF7">
        <w:rPr>
          <w:rFonts w:ascii="Consolas" w:eastAsia="Times New Roman" w:hAnsi="Consolas" w:cs="Times New Roman"/>
          <w:color w:val="4FC1FF"/>
          <w:sz w:val="21"/>
          <w:szCs w:val="21"/>
        </w:rPr>
        <w:t>BOTTOM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2F4AF55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timeInSecForIosWeb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30FF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FF74690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30FF7">
        <w:rPr>
          <w:rFonts w:ascii="Consolas" w:eastAsia="Times New Roman" w:hAnsi="Consolas" w:cs="Times New Roman"/>
          <w:color w:val="B5CEA8"/>
          <w:sz w:val="21"/>
          <w:szCs w:val="21"/>
        </w:rPr>
        <w:t>16.0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C5AF7BA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8DE6640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} </w:t>
      </w:r>
      <w:r w:rsidRPr="00C30FF7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7056A42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30FF7">
        <w:rPr>
          <w:rFonts w:ascii="Consolas" w:eastAsia="Times New Roman" w:hAnsi="Consolas" w:cs="Times New Roman"/>
          <w:color w:val="4EC9B0"/>
          <w:sz w:val="21"/>
          <w:szCs w:val="21"/>
        </w:rPr>
        <w:t>Fluttertoas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showToas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5CA4AFB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msg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"Failed add to cart"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CAB5354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toastLength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30FF7">
        <w:rPr>
          <w:rFonts w:ascii="Consolas" w:eastAsia="Times New Roman" w:hAnsi="Consolas" w:cs="Times New Roman"/>
          <w:color w:val="4EC9B0"/>
          <w:sz w:val="21"/>
          <w:szCs w:val="21"/>
        </w:rPr>
        <w:t>Toas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30FF7">
        <w:rPr>
          <w:rFonts w:ascii="Consolas" w:eastAsia="Times New Roman" w:hAnsi="Consolas" w:cs="Times New Roman"/>
          <w:color w:val="4FC1FF"/>
          <w:sz w:val="21"/>
          <w:szCs w:val="21"/>
        </w:rPr>
        <w:t>LENGTH_SHOR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3A896AE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gravity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30FF7">
        <w:rPr>
          <w:rFonts w:ascii="Consolas" w:eastAsia="Times New Roman" w:hAnsi="Consolas" w:cs="Times New Roman"/>
          <w:color w:val="4EC9B0"/>
          <w:sz w:val="21"/>
          <w:szCs w:val="21"/>
        </w:rPr>
        <w:t>ToastGravity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30FF7">
        <w:rPr>
          <w:rFonts w:ascii="Consolas" w:eastAsia="Times New Roman" w:hAnsi="Consolas" w:cs="Times New Roman"/>
          <w:color w:val="4FC1FF"/>
          <w:sz w:val="21"/>
          <w:szCs w:val="21"/>
        </w:rPr>
        <w:t>BOTTOM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5A970E5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timeInSecForIosWeb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30FF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05CD94F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30FF7">
        <w:rPr>
          <w:rFonts w:ascii="Consolas" w:eastAsia="Times New Roman" w:hAnsi="Consolas" w:cs="Times New Roman"/>
          <w:color w:val="B5CEA8"/>
          <w:sz w:val="21"/>
          <w:szCs w:val="21"/>
        </w:rPr>
        <w:t>16.0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509768D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      }</w:t>
      </w:r>
    </w:p>
    <w:p w14:paraId="1715EAAC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30FF7">
        <w:rPr>
          <w:rFonts w:ascii="Consolas" w:eastAsia="Times New Roman" w:hAnsi="Consolas" w:cs="Times New Roman"/>
          <w:color w:val="4EC9B0"/>
          <w:sz w:val="21"/>
          <w:szCs w:val="21"/>
        </w:rPr>
        <w:t>Navigator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of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contex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pop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ED88E18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setStat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() {});</w:t>
      </w:r>
    </w:p>
    <w:p w14:paraId="14CFFEBF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0A6C9891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469088B3" w14:textId="11CD074E" w:rsidR="008246E4" w:rsidRDefault="008246E4" w:rsidP="00C30FF7">
      <w:pPr>
        <w:pStyle w:val="ListParagraph"/>
        <w:ind w:left="1080"/>
      </w:pPr>
    </w:p>
    <w:p w14:paraId="019E04C5" w14:textId="77777777" w:rsidR="005B1217" w:rsidRDefault="005B1217" w:rsidP="007E3265">
      <w:pPr>
        <w:pStyle w:val="ListParagraph"/>
        <w:ind w:left="1080"/>
        <w:jc w:val="right"/>
      </w:pPr>
    </w:p>
    <w:p w14:paraId="28F62C26" w14:textId="055EF194" w:rsidR="00A01732" w:rsidRDefault="00A01732" w:rsidP="00A01732">
      <w:pPr>
        <w:pStyle w:val="ListParagraph"/>
        <w:numPr>
          <w:ilvl w:val="0"/>
          <w:numId w:val="2"/>
        </w:numPr>
      </w:pPr>
      <w:r>
        <w:t xml:space="preserve">Show the backend script </w:t>
      </w:r>
      <w:r w:rsidR="006C61F0">
        <w:t xml:space="preserve">to handle </w:t>
      </w:r>
      <w:r w:rsidR="008246E4">
        <w:t>1.b.</w:t>
      </w:r>
    </w:p>
    <w:p w14:paraId="26667895" w14:textId="7FE76D02" w:rsidR="008246E4" w:rsidRDefault="001E18DE" w:rsidP="008246E4">
      <w:pPr>
        <w:pStyle w:val="ListParagraph"/>
        <w:ind w:left="1080"/>
        <w:jc w:val="right"/>
      </w:pPr>
      <w:r>
        <w:t>10</w:t>
      </w:r>
      <w:r w:rsidR="008246E4">
        <w:t xml:space="preserve"> Marks</w:t>
      </w:r>
    </w:p>
    <w:p w14:paraId="1844C6B0" w14:textId="77777777" w:rsidR="00C30FF7" w:rsidRPr="00C30FF7" w:rsidRDefault="00C30FF7" w:rsidP="00C30FF7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tab/>
      </w:r>
      <w:r w:rsidRPr="00C30FF7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</w:p>
    <w:p w14:paraId="21871D70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!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) {</w:t>
      </w:r>
    </w:p>
    <w:p w14:paraId="578120D0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respon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array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status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failed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data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C30FF7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FD49E36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sendJsonRespon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respon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AC63E81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30FF7">
        <w:rPr>
          <w:rFonts w:ascii="Consolas" w:eastAsia="Times New Roman" w:hAnsi="Consolas" w:cs="Times New Roman"/>
          <w:color w:val="C586C0"/>
          <w:sz w:val="21"/>
          <w:szCs w:val="21"/>
        </w:rPr>
        <w:t>di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258C03E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1D3DB39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C586C0"/>
          <w:sz w:val="21"/>
          <w:szCs w:val="21"/>
        </w:rPr>
        <w:t>include_onc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"dbconnect.php"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78DE53D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subjectId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subjectId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09A00C3C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userId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userId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5C0220AD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sqlAdd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30FF7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C30FF7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tbl_carts </w:t>
      </w:r>
      <w:r w:rsidRPr="00C30FF7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`user_id` 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? </w:t>
      </w:r>
      <w:r w:rsidRPr="00C30FF7">
        <w:rPr>
          <w:rFonts w:ascii="Consolas" w:eastAsia="Times New Roman" w:hAnsi="Consolas" w:cs="Times New Roman"/>
          <w:color w:val="569CD6"/>
          <w:sz w:val="21"/>
          <w:szCs w:val="21"/>
        </w:rPr>
        <w:t>AND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`subject_id` 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?"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8AC869B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stm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prepar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sqlAdd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DB4C884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stm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bind_param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"ii"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subjectId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userId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B7D527C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stm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execut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)) {</w:t>
      </w:r>
    </w:p>
    <w:p w14:paraId="21D2337E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resul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stm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get_resul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80E3773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30FF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resul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num_rows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</w:t>
      </w:r>
      <w:r w:rsidRPr="00C30FF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47205F9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respon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array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status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registered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data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C30FF7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55C216F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C30FF7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A7B8274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sqlinser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30FF7">
        <w:rPr>
          <w:rFonts w:ascii="Consolas" w:eastAsia="Times New Roman" w:hAnsi="Consolas" w:cs="Times New Roman"/>
          <w:color w:val="569CD6"/>
          <w:sz w:val="21"/>
          <w:szCs w:val="21"/>
        </w:rPr>
        <w:t>INSERT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C30FF7">
        <w:rPr>
          <w:rFonts w:ascii="Consolas" w:eastAsia="Times New Roman" w:hAnsi="Consolas" w:cs="Times New Roman"/>
          <w:color w:val="569CD6"/>
          <w:sz w:val="21"/>
          <w:szCs w:val="21"/>
        </w:rPr>
        <w:t>INTO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`tbl_carts`(`subject_id`, `user_id`) </w:t>
      </w:r>
      <w:r w:rsidRPr="00C30FF7">
        <w:rPr>
          <w:rFonts w:ascii="Consolas" w:eastAsia="Times New Roman" w:hAnsi="Consolas" w:cs="Times New Roman"/>
          <w:color w:val="569CD6"/>
          <w:sz w:val="21"/>
          <w:szCs w:val="21"/>
        </w:rPr>
        <w:t>VALUES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('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subjectId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,'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userId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)"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F4881E4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30FF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sqlinser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= </w:t>
      </w:r>
      <w:r w:rsidRPr="00C30FF7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BABFB4C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respon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array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status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success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data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C30FF7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FD442A4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} </w:t>
      </w:r>
      <w:r w:rsidRPr="00C30FF7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D0D519C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respon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array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status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failed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data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C30FF7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300CB2E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07F60C7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1B08D8F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sendJsonRespon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respon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D337A92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  <w:r w:rsidRPr="00C30FF7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AF201CA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respon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array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status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failed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data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C30FF7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13B788D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sendJsonRespon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respon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18C8EB8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84BE5FD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2C2D6C7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sendJsonRespon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sentArray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7B67AA7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E8C3F78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Content-Type: application/json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56BC086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json_encod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sentArray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1C5BE07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A17FB38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78726D6" w14:textId="750D63AA" w:rsidR="004D5500" w:rsidRDefault="004D5500" w:rsidP="00C30FF7"/>
    <w:p w14:paraId="3B388439" w14:textId="023543A5" w:rsidR="005B1217" w:rsidRDefault="005B1217" w:rsidP="008246E4">
      <w:pPr>
        <w:pStyle w:val="ListParagraph"/>
        <w:ind w:left="1080"/>
        <w:jc w:val="right"/>
      </w:pPr>
    </w:p>
    <w:p w14:paraId="5070C89D" w14:textId="77777777" w:rsidR="005B1217" w:rsidRDefault="005B1217" w:rsidP="008246E4">
      <w:pPr>
        <w:pStyle w:val="ListParagraph"/>
        <w:ind w:left="1080"/>
        <w:jc w:val="right"/>
      </w:pPr>
    </w:p>
    <w:p w14:paraId="4AAA728A" w14:textId="0679225F" w:rsidR="004D5500" w:rsidRDefault="004D5500" w:rsidP="004D5500">
      <w:pPr>
        <w:pStyle w:val="ListParagraph"/>
        <w:numPr>
          <w:ilvl w:val="0"/>
          <w:numId w:val="1"/>
        </w:numPr>
      </w:pPr>
      <w:r>
        <w:t xml:space="preserve">Create a new </w:t>
      </w:r>
      <w:r w:rsidR="00BF5158">
        <w:t xml:space="preserve">screen </w:t>
      </w:r>
      <w:r>
        <w:t>for listing cart content</w:t>
      </w:r>
      <w:r w:rsidR="00BF5158">
        <w:t xml:space="preserve"> from the main screen.</w:t>
      </w:r>
      <w:r w:rsidR="00E914DC">
        <w:t xml:space="preserve"> The cart content should list all the </w:t>
      </w:r>
      <w:r w:rsidR="00747165">
        <w:t>items</w:t>
      </w:r>
      <w:r w:rsidR="00E914DC">
        <w:t xml:space="preserve"> added to </w:t>
      </w:r>
      <w:r w:rsidR="00747165">
        <w:t xml:space="preserve">the </w:t>
      </w:r>
      <w:r w:rsidR="00E914DC">
        <w:t xml:space="preserve">cart from 1. </w:t>
      </w:r>
      <w:r w:rsidR="00AB152D">
        <w:t>Based on the instruction, answer the following questions.</w:t>
      </w:r>
    </w:p>
    <w:p w14:paraId="70284C15" w14:textId="214A26F4" w:rsidR="00C83D43" w:rsidRDefault="00BB6BD6" w:rsidP="00BB6BD6">
      <w:pPr>
        <w:pStyle w:val="ListParagraph"/>
        <w:jc w:val="right"/>
      </w:pPr>
      <w:r>
        <w:t>(30 Marks)</w:t>
      </w:r>
    </w:p>
    <w:p w14:paraId="3C0F63BF" w14:textId="05812513" w:rsidR="00AB152D" w:rsidRDefault="001D3A1A" w:rsidP="00AB152D">
      <w:pPr>
        <w:pStyle w:val="ListParagraph"/>
        <w:numPr>
          <w:ilvl w:val="0"/>
          <w:numId w:val="3"/>
        </w:numPr>
      </w:pPr>
      <w:r>
        <w:t xml:space="preserve">Show the backend script that </w:t>
      </w:r>
      <w:r w:rsidR="0026404D">
        <w:t>loads</w:t>
      </w:r>
      <w:r>
        <w:t xml:space="preserve"> the cart list</w:t>
      </w:r>
      <w:r w:rsidR="0026404D">
        <w:t xml:space="preserve"> into an array object.</w:t>
      </w:r>
    </w:p>
    <w:p w14:paraId="1E5CA1BC" w14:textId="6B2D1158" w:rsidR="0026404D" w:rsidRDefault="009B72BE" w:rsidP="0026404D">
      <w:pPr>
        <w:pStyle w:val="ListParagraph"/>
        <w:ind w:left="1080"/>
        <w:jc w:val="right"/>
      </w:pPr>
      <w:r>
        <w:t>10</w:t>
      </w:r>
      <w:r w:rsidR="008F5EFF">
        <w:t xml:space="preserve"> Marks</w:t>
      </w:r>
    </w:p>
    <w:p w14:paraId="33C41F89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</w:p>
    <w:p w14:paraId="05FAA776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C586C0"/>
          <w:sz w:val="21"/>
          <w:szCs w:val="21"/>
        </w:rPr>
        <w:t>includ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"dbconnect.php"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BF7016D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session_star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DFEAF34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!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) {</w:t>
      </w:r>
    </w:p>
    <w:p w14:paraId="3E943A6D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respon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array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status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failed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data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C30FF7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7924DF3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sendJsonRespon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respon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2C541C4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30FF7">
        <w:rPr>
          <w:rFonts w:ascii="Consolas" w:eastAsia="Times New Roman" w:hAnsi="Consolas" w:cs="Times New Roman"/>
          <w:color w:val="C586C0"/>
          <w:sz w:val="21"/>
          <w:szCs w:val="21"/>
        </w:rPr>
        <w:t>di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478B18E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54054A7" w14:textId="77777777" w:rsidR="00C30FF7" w:rsidRPr="00C30FF7" w:rsidRDefault="00C30FF7" w:rsidP="00C30FF7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FFC49C2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userId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userId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7CA66F10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sqlCar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30FF7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C30FF7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tbl_carts </w:t>
      </w:r>
      <w:r w:rsidRPr="00C30FF7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`user_id` 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userId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7FFC5FB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stm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prepar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sqlCar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A5AE9C0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stm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execut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CC6541A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resul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stm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get_resul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F952BC1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8BC81CD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resul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num_rows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</w:t>
      </w:r>
      <w:r w:rsidRPr="00C30FF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2CC6486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courses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courses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array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639345B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30FF7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resul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fetch_assoc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)) {</w:t>
      </w:r>
    </w:p>
    <w:p w14:paraId="1B9A726F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subjectId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subject_id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0F24CAF8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sqlSubjec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30FF7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C30FF7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tbl_subjects </w:t>
      </w:r>
      <w:r w:rsidRPr="00C30FF7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`subject_id` 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subjectId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18B39E1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stmt2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prepar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sqlSubjec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5381F8B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stmt2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execut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51ED0D0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result2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stmt2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get_resul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A3DBA0B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30FF7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row2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result2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fetch_assoc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)) {</w:t>
      </w:r>
    </w:p>
    <w:p w14:paraId="6D1702D9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clis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array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6D52A48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clis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subject_id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row2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subject_id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5AC3D1EA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clis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subject_name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row2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subject_name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2558DBF8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clis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subject_description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row2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subject_description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5CFB8A64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clis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subject_sessions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row2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subject_sessions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38F8FB3D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clis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subject_rating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row2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subject_rating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42CB35FE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clis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subject_price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row2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subject_price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08E31B28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clis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tutor_id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row2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tutor_id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0B9584C2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array_push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courses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courses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],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clist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212B4F0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2B3FFFB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E6FFAC7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respon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array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status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success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data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courses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8F496C8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sendJsonRespon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respon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A49657A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  <w:r w:rsidRPr="00C30FF7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CC6C599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respon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array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status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failed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data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C30FF7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09754F9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sendJsonRespon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respon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8A3BEDB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CDDAEB4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F83EC62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sendJsonRespons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sentArray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3103FE6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1701B4A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CE9178"/>
          <w:sz w:val="21"/>
          <w:szCs w:val="21"/>
        </w:rPr>
        <w:t>'Content-Type: application/json'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4D3E3AF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30FF7">
        <w:rPr>
          <w:rFonts w:ascii="Consolas" w:eastAsia="Times New Roman" w:hAnsi="Consolas" w:cs="Times New Roman"/>
          <w:color w:val="DCDCAA"/>
          <w:sz w:val="21"/>
          <w:szCs w:val="21"/>
        </w:rPr>
        <w:t>json_encode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30FF7">
        <w:rPr>
          <w:rFonts w:ascii="Consolas" w:eastAsia="Times New Roman" w:hAnsi="Consolas" w:cs="Times New Roman"/>
          <w:color w:val="9CDCFE"/>
          <w:sz w:val="21"/>
          <w:szCs w:val="21"/>
        </w:rPr>
        <w:t>$sentArray</w:t>
      </w: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FD2AFE0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0B21597" w14:textId="77777777" w:rsidR="00C30FF7" w:rsidRPr="00C30FF7" w:rsidRDefault="00C30FF7" w:rsidP="00C30FF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30FF7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3AFF5F32" w14:textId="530E9B7E" w:rsidR="00061C4A" w:rsidRDefault="00061C4A" w:rsidP="00C30FF7">
      <w:pPr>
        <w:pStyle w:val="ListParagraph"/>
        <w:ind w:left="1080"/>
      </w:pPr>
    </w:p>
    <w:p w14:paraId="727014A6" w14:textId="77777777" w:rsidR="00B94718" w:rsidRDefault="00B94718" w:rsidP="0026404D">
      <w:pPr>
        <w:pStyle w:val="ListParagraph"/>
        <w:ind w:left="1080"/>
        <w:jc w:val="right"/>
      </w:pPr>
    </w:p>
    <w:p w14:paraId="21564D14" w14:textId="365BA183" w:rsidR="0026404D" w:rsidRDefault="00436E26" w:rsidP="00AB152D">
      <w:pPr>
        <w:pStyle w:val="ListParagraph"/>
        <w:numPr>
          <w:ilvl w:val="0"/>
          <w:numId w:val="3"/>
        </w:numPr>
      </w:pPr>
      <w:r>
        <w:t xml:space="preserve">Show the method that implements the HTTP instruction to load the requested data into </w:t>
      </w:r>
      <w:r w:rsidR="009B72BE">
        <w:t xml:space="preserve">the </w:t>
      </w:r>
      <w:r w:rsidR="0014126B">
        <w:t>array list object.</w:t>
      </w:r>
    </w:p>
    <w:p w14:paraId="427929A8" w14:textId="0C594329" w:rsidR="001E18DE" w:rsidRDefault="009B72BE" w:rsidP="001E18DE">
      <w:pPr>
        <w:pStyle w:val="ListParagraph"/>
        <w:ind w:left="1080"/>
        <w:jc w:val="right"/>
      </w:pPr>
      <w:r>
        <w:t>10</w:t>
      </w:r>
      <w:r w:rsidR="001E18DE">
        <w:t xml:space="preserve"> Marks</w:t>
      </w:r>
    </w:p>
    <w:p w14:paraId="1268779D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loadCartCours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4CC18326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http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Uri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pars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gb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ip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F44FA1">
        <w:rPr>
          <w:rFonts w:ascii="Consolas" w:eastAsia="Times New Roman" w:hAnsi="Consolas" w:cs="Times New Roman"/>
          <w:color w:val="CE9178"/>
          <w:sz w:val="21"/>
          <w:szCs w:val="21"/>
        </w:rPr>
        <w:t>"load_cart.php"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,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 {</w:t>
      </w:r>
    </w:p>
    <w:p w14:paraId="36D11CBA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44FA1">
        <w:rPr>
          <w:rFonts w:ascii="Consolas" w:eastAsia="Times New Roman" w:hAnsi="Consolas" w:cs="Times New Roman"/>
          <w:color w:val="CE9178"/>
          <w:sz w:val="21"/>
          <w:szCs w:val="21"/>
        </w:rPr>
        <w:t>'userId'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gb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globaUse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0F47CFD5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})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timeou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50FCE410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44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Duration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seconds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10C610CF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onTimeou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 () {</w:t>
      </w:r>
    </w:p>
    <w:p w14:paraId="197F8442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44FA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http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Respons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4C018E26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44FA1">
        <w:rPr>
          <w:rFonts w:ascii="Consolas" w:eastAsia="Times New Roman" w:hAnsi="Consolas" w:cs="Times New Roman"/>
          <w:color w:val="CE9178"/>
          <w:sz w:val="21"/>
          <w:szCs w:val="21"/>
        </w:rPr>
        <w:t>'Error'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408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; </w:t>
      </w:r>
      <w:r w:rsidRPr="00F44FA1">
        <w:rPr>
          <w:rFonts w:ascii="Consolas" w:eastAsia="Times New Roman" w:hAnsi="Consolas" w:cs="Times New Roman"/>
          <w:color w:val="6A9955"/>
          <w:sz w:val="21"/>
          <w:szCs w:val="21"/>
        </w:rPr>
        <w:t>// Request Timeout response status code</w:t>
      </w:r>
    </w:p>
    <w:p w14:paraId="72B72E27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},</w:t>
      </w:r>
    </w:p>
    <w:p w14:paraId="78729303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)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E7EDC3D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3D3FDA1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r w:rsidRPr="00F44FA1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jsondata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jsonDecod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6B5F1CA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44FA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statusCod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amp;&amp;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jsondata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44FA1">
        <w:rPr>
          <w:rFonts w:ascii="Consolas" w:eastAsia="Times New Roman" w:hAnsi="Consolas" w:cs="Times New Roman"/>
          <w:color w:val="CE9178"/>
          <w:sz w:val="21"/>
          <w:szCs w:val="21"/>
        </w:rPr>
        <w:t>'status'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= </w:t>
      </w:r>
      <w:r w:rsidRPr="00F44FA1">
        <w:rPr>
          <w:rFonts w:ascii="Consolas" w:eastAsia="Times New Roman" w:hAnsi="Consolas" w:cs="Times New Roman"/>
          <w:color w:val="CE9178"/>
          <w:sz w:val="21"/>
          <w:szCs w:val="21"/>
        </w:rPr>
        <w:t>'success'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D09A639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44FA1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extractdata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jsondata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44FA1">
        <w:rPr>
          <w:rFonts w:ascii="Consolas" w:eastAsia="Times New Roman" w:hAnsi="Consolas" w:cs="Times New Roman"/>
          <w:color w:val="CE9178"/>
          <w:sz w:val="21"/>
          <w:szCs w:val="21"/>
        </w:rPr>
        <w:t>'data'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763AE2B9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18C386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44FA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extractdata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44FA1">
        <w:rPr>
          <w:rFonts w:ascii="Consolas" w:eastAsia="Times New Roman" w:hAnsi="Consolas" w:cs="Times New Roman"/>
          <w:color w:val="CE9178"/>
          <w:sz w:val="21"/>
          <w:szCs w:val="21"/>
        </w:rPr>
        <w:t>'courses'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!= </w:t>
      </w:r>
      <w:r w:rsidRPr="00F44FA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D11D04E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ourseLi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&lt;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Cours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&gt;[];</w:t>
      </w:r>
    </w:p>
    <w:p w14:paraId="5F713E5D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extractdata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44FA1">
        <w:rPr>
          <w:rFonts w:ascii="Consolas" w:eastAsia="Times New Roman" w:hAnsi="Consolas" w:cs="Times New Roman"/>
          <w:color w:val="CE9178"/>
          <w:sz w:val="21"/>
          <w:szCs w:val="21"/>
        </w:rPr>
        <w:t>'courses'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].forEach((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v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67263B5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ourseLi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Cours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fromJson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v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3D67DC23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});</w:t>
      </w:r>
    </w:p>
    <w:p w14:paraId="54750C32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titlecente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44FA1">
        <w:rPr>
          <w:rFonts w:ascii="Consolas" w:eastAsia="Times New Roman" w:hAnsi="Consolas" w:cs="Times New Roman"/>
          <w:color w:val="CE9178"/>
          <w:sz w:val="21"/>
          <w:szCs w:val="21"/>
        </w:rPr>
        <w:t>"Cart Available"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961C011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} </w:t>
      </w:r>
      <w:r w:rsidRPr="00F44FA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6122737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titlecente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44FA1">
        <w:rPr>
          <w:rFonts w:ascii="Consolas" w:eastAsia="Times New Roman" w:hAnsi="Consolas" w:cs="Times New Roman"/>
          <w:color w:val="CE9178"/>
          <w:sz w:val="21"/>
          <w:szCs w:val="21"/>
        </w:rPr>
        <w:t>"Fail to get Course in Cart"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177370F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ourseLi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clea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587F843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C4C1CEB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} </w:t>
      </w:r>
      <w:r w:rsidRPr="00F44FA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EFE69DF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titlecente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44FA1">
        <w:rPr>
          <w:rFonts w:ascii="Consolas" w:eastAsia="Times New Roman" w:hAnsi="Consolas" w:cs="Times New Roman"/>
          <w:color w:val="CE9178"/>
          <w:sz w:val="21"/>
          <w:szCs w:val="21"/>
        </w:rPr>
        <w:t>"No Course Available in cart"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1304549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ourseLi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clea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3DEE0FA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}</w:t>
      </w:r>
    </w:p>
    <w:p w14:paraId="5869C065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setStat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() {</w:t>
      </w:r>
    </w:p>
    <w:p w14:paraId="6C06B9E8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processTotalPaymen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916E39A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});</w:t>
      </w:r>
    </w:p>
    <w:p w14:paraId="5E26818E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06451309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22F7E9B5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BCD8964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44FA1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removeFromCar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subjectI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71C837E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http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Uri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pars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gb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ip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F44FA1">
        <w:rPr>
          <w:rFonts w:ascii="Consolas" w:eastAsia="Times New Roman" w:hAnsi="Consolas" w:cs="Times New Roman"/>
          <w:color w:val="CE9178"/>
          <w:sz w:val="21"/>
          <w:szCs w:val="21"/>
        </w:rPr>
        <w:t>"delete_from_cart.php"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,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 {</w:t>
      </w:r>
    </w:p>
    <w:p w14:paraId="5BED3B29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44FA1">
        <w:rPr>
          <w:rFonts w:ascii="Consolas" w:eastAsia="Times New Roman" w:hAnsi="Consolas" w:cs="Times New Roman"/>
          <w:color w:val="CE9178"/>
          <w:sz w:val="21"/>
          <w:szCs w:val="21"/>
        </w:rPr>
        <w:t>'subjectId'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subjectI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7036B30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44FA1">
        <w:rPr>
          <w:rFonts w:ascii="Consolas" w:eastAsia="Times New Roman" w:hAnsi="Consolas" w:cs="Times New Roman"/>
          <w:color w:val="CE9178"/>
          <w:sz w:val="21"/>
          <w:szCs w:val="21"/>
        </w:rPr>
        <w:t>'userId'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gb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globaUse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1933DB5E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})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timeou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5737133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44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Duration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seconds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68CA9960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onTimeou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 () {</w:t>
      </w:r>
    </w:p>
    <w:p w14:paraId="3F6AEEC9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44FA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http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Respons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045778FA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44FA1">
        <w:rPr>
          <w:rFonts w:ascii="Consolas" w:eastAsia="Times New Roman" w:hAnsi="Consolas" w:cs="Times New Roman"/>
          <w:color w:val="CE9178"/>
          <w:sz w:val="21"/>
          <w:szCs w:val="21"/>
        </w:rPr>
        <w:t>'Error'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408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; </w:t>
      </w:r>
      <w:r w:rsidRPr="00F44FA1">
        <w:rPr>
          <w:rFonts w:ascii="Consolas" w:eastAsia="Times New Roman" w:hAnsi="Consolas" w:cs="Times New Roman"/>
          <w:color w:val="6A9955"/>
          <w:sz w:val="21"/>
          <w:szCs w:val="21"/>
        </w:rPr>
        <w:t>// Request Timeout response status code</w:t>
      </w:r>
    </w:p>
    <w:p w14:paraId="2AC8CE23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},</w:t>
      </w:r>
    </w:p>
    <w:p w14:paraId="7498DAD8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)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7109146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1A1E732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44FA1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jsondata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jsonDecod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B2F4EEA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44FA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statusCod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amp;&amp;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jsondata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44FA1">
        <w:rPr>
          <w:rFonts w:ascii="Consolas" w:eastAsia="Times New Roman" w:hAnsi="Consolas" w:cs="Times New Roman"/>
          <w:color w:val="CE9178"/>
          <w:sz w:val="21"/>
          <w:szCs w:val="21"/>
        </w:rPr>
        <w:t>'status'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= </w:t>
      </w:r>
      <w:r w:rsidRPr="00F44FA1">
        <w:rPr>
          <w:rFonts w:ascii="Consolas" w:eastAsia="Times New Roman" w:hAnsi="Consolas" w:cs="Times New Roman"/>
          <w:color w:val="CE9178"/>
          <w:sz w:val="21"/>
          <w:szCs w:val="21"/>
        </w:rPr>
        <w:t>'success'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0F35A78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Fluttertoa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showToa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2E2AA59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msg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CE9178"/>
          <w:sz w:val="21"/>
          <w:szCs w:val="21"/>
        </w:rPr>
        <w:t>"Success delete from cart"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CAE02BA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toastLength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Toa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4FC1FF"/>
          <w:sz w:val="21"/>
          <w:szCs w:val="21"/>
        </w:rPr>
        <w:t>LENGTH_SHOR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AAB9713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gravity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ToastGravity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4FC1FF"/>
          <w:sz w:val="21"/>
          <w:szCs w:val="21"/>
        </w:rPr>
        <w:t>BOTTOM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3CF9755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timeInSecForIosWeb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DED7325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16.0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9670F10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} </w:t>
      </w:r>
      <w:r w:rsidRPr="00F44FA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1B98A44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Fluttertoa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showToa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55FA280C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msg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CE9178"/>
          <w:sz w:val="21"/>
          <w:szCs w:val="21"/>
        </w:rPr>
        <w:t>"Failed delete from cart"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8DF29ED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toastLength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Toa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4FC1FF"/>
          <w:sz w:val="21"/>
          <w:szCs w:val="21"/>
        </w:rPr>
        <w:t>LENGTH_SHOR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4585393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gravity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ToastGravity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4FC1FF"/>
          <w:sz w:val="21"/>
          <w:szCs w:val="21"/>
        </w:rPr>
        <w:t>BOTTOM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B8AE639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timeInSecForIosWeb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AAEFEE9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16.0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6760131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}</w:t>
      </w:r>
    </w:p>
    <w:p w14:paraId="681898C1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44FA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subjectI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!= </w:t>
      </w:r>
      <w:r w:rsidRPr="00F44FA1">
        <w:rPr>
          <w:rFonts w:ascii="Consolas" w:eastAsia="Times New Roman" w:hAnsi="Consolas" w:cs="Times New Roman"/>
          <w:color w:val="CE9178"/>
          <w:sz w:val="21"/>
          <w:szCs w:val="21"/>
        </w:rPr>
        <w:t>"-1"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2A909CB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Navigato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of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ontex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pop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9E976E0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}</w:t>
      </w:r>
    </w:p>
    <w:p w14:paraId="0C82702E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setStat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() {</w:t>
      </w:r>
    </w:p>
    <w:p w14:paraId="0316517B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loadCartCours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A409B14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processTotalPaymen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B89F501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});</w:t>
      </w:r>
    </w:p>
    <w:p w14:paraId="268914AD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73EAFBFF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577232AA" w14:textId="50D52960" w:rsidR="00B94718" w:rsidRDefault="00B94718" w:rsidP="00C30FF7">
      <w:pPr>
        <w:pStyle w:val="ListParagraph"/>
        <w:ind w:left="1080"/>
      </w:pPr>
    </w:p>
    <w:p w14:paraId="1CA1387F" w14:textId="77777777" w:rsidR="00B94718" w:rsidRDefault="00B94718" w:rsidP="001E18DE">
      <w:pPr>
        <w:pStyle w:val="ListParagraph"/>
        <w:ind w:left="1080"/>
        <w:jc w:val="right"/>
      </w:pPr>
    </w:p>
    <w:p w14:paraId="6AB3745B" w14:textId="0C1110DF" w:rsidR="00A01732" w:rsidRDefault="00061C4A" w:rsidP="00061C4A">
      <w:pPr>
        <w:pStyle w:val="ListParagraph"/>
        <w:numPr>
          <w:ilvl w:val="0"/>
          <w:numId w:val="3"/>
        </w:numPr>
        <w:jc w:val="left"/>
      </w:pPr>
      <w:r>
        <w:t xml:space="preserve">Show only card widget </w:t>
      </w:r>
      <w:r w:rsidR="00D66321">
        <w:t xml:space="preserve">tree </w:t>
      </w:r>
      <w:r w:rsidR="00B94718">
        <w:t xml:space="preserve">(dart code) </w:t>
      </w:r>
      <w:r>
        <w:t xml:space="preserve">from </w:t>
      </w:r>
      <w:r w:rsidR="00D66321">
        <w:t>Grid</w:t>
      </w:r>
      <w:r w:rsidR="00B94718">
        <w:t xml:space="preserve"> view.</w:t>
      </w:r>
    </w:p>
    <w:p w14:paraId="05C0F2FD" w14:textId="75F9D47A" w:rsidR="00B94718" w:rsidRDefault="00B94718" w:rsidP="00B94718">
      <w:pPr>
        <w:pStyle w:val="ListParagraph"/>
        <w:ind w:left="1080"/>
        <w:jc w:val="right"/>
      </w:pPr>
      <w:r>
        <w:t>5 Marks</w:t>
      </w:r>
    </w:p>
    <w:p w14:paraId="5291976A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ListView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builde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66A9A6B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physics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NeverScrollableScrollPhysics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32B2DDB4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shrinkWrap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2F00C46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itemCoun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ourseLi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E1390A7" w14:textId="5CE2DCCA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itemBuilde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 (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BuildContex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ontex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FA12B7C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</w:t>
      </w:r>
      <w:r w:rsidRPr="00F44FA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GestureDetecto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150E2591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onTap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 () =&gt; {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_loadCourseDetails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},</w:t>
      </w:r>
    </w:p>
    <w:p w14:paraId="5AC3E658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SizedBox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2868A06D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0DF42FF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Car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201A22D4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EdgeInsets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fromLTRB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25B6F1F7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15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15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766D4720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Row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594E91E1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hildren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14:paraId="363F5D4C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Flexibl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7EB106A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FE18A40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Containe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1A8187A1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63CDED0" w14:textId="0C77B546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</w:t>
      </w:r>
      <w:r w:rsidRPr="00F44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EdgeInsets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fromLTRB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183CBBAA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6CF82406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CachedNetworkImag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068AEE06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imageUrl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gb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ip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</w:t>
      </w:r>
    </w:p>
    <w:p w14:paraId="1ADA08C4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CE9178"/>
          <w:sz w:val="21"/>
          <w:szCs w:val="21"/>
        </w:rPr>
        <w:t>"assets/courses/"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</w:t>
      </w:r>
    </w:p>
    <w:p w14:paraId="398EFD9A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ourseLi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3DA3D1D7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subject_id</w:t>
      </w:r>
    </w:p>
    <w:p w14:paraId="50B5F73A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) +</w:t>
      </w:r>
    </w:p>
    <w:p w14:paraId="6FDA48E7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CE9178"/>
          <w:sz w:val="21"/>
          <w:szCs w:val="21"/>
        </w:rPr>
        <w:t>'.jpg'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42BC825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fi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BoxFi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4FC1FF"/>
          <w:sz w:val="21"/>
          <w:szCs w:val="21"/>
        </w:rPr>
        <w:t>cove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EAA0198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 (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ontex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B0BE901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 =&gt;</w:t>
      </w:r>
    </w:p>
    <w:p w14:paraId="32F69B76" w14:textId="1805C10B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</w:t>
      </w:r>
      <w:r w:rsidRPr="00F44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LinearProgressIndicato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39B6DE60" w14:textId="2FBFE143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errorWidge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 (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ontex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77DE0EB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 =&gt;</w:t>
      </w:r>
    </w:p>
    <w:p w14:paraId="732A5B41" w14:textId="5C2F7DFA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Icon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Icons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3AFBBC2F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),</w:t>
      </w:r>
    </w:p>
    <w:p w14:paraId="666F1C62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),</w:t>
      </w:r>
    </w:p>
    <w:p w14:paraId="4FA0B61D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),</w:t>
      </w:r>
    </w:p>
    <w:p w14:paraId="6377608F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Flexibl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5C0289C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7E2E0A1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Column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05D0795A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mainAxisAlignmen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9CC24A6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MainAxisAlignment</w:t>
      </w:r>
    </w:p>
    <w:p w14:paraId="17A6BB90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.</w:t>
      </w:r>
      <w:r w:rsidRPr="00F44FA1">
        <w:rPr>
          <w:rFonts w:ascii="Consolas" w:eastAsia="Times New Roman" w:hAnsi="Consolas" w:cs="Times New Roman"/>
          <w:color w:val="4FC1FF"/>
          <w:sz w:val="21"/>
          <w:szCs w:val="21"/>
        </w:rPr>
        <w:t>cente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276532F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hildren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14:paraId="4062240A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Containe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100D781D" w14:textId="2A914613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EdgeInsets</w:t>
      </w:r>
    </w:p>
    <w:p w14:paraId="6FC5BA43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all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0F87925B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5F0663D4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ourseLi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330B3C1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  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subject_name</w:t>
      </w:r>
    </w:p>
    <w:p w14:paraId="4E6CB0A1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  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3AC0EF33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16A541C9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TextStyl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5CD96FB8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C9FCC6C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fontWeigh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39721843" w14:textId="26C57BB6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FontWeigh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bol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91991B0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),</w:t>
      </w:r>
    </w:p>
    <w:p w14:paraId="14F6F47E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textAlign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610E3A4C" w14:textId="6D839276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TextAlign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4FC1FF"/>
          <w:sz w:val="21"/>
          <w:szCs w:val="21"/>
        </w:rPr>
        <w:t>cente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9DF5C1C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),</w:t>
      </w:r>
    </w:p>
    <w:p w14:paraId="08DD8A99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),</w:t>
      </w:r>
    </w:p>
    <w:p w14:paraId="361ABCC4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Containe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AC872FC" w14:textId="72D2CC6B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EdgeInsets</w:t>
      </w:r>
    </w:p>
    <w:p w14:paraId="36F007D6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all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316971DD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Row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541EBF3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mainAxisAlignmen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3D0599C0" w14:textId="1BF9102C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MainAxisAlignment</w:t>
      </w:r>
    </w:p>
    <w:p w14:paraId="1AE837BD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      .</w:t>
      </w:r>
      <w:r w:rsidRPr="00F44FA1">
        <w:rPr>
          <w:rFonts w:ascii="Consolas" w:eastAsia="Times New Roman" w:hAnsi="Consolas" w:cs="Times New Roman"/>
          <w:color w:val="4FC1FF"/>
          <w:sz w:val="21"/>
          <w:szCs w:val="21"/>
        </w:rPr>
        <w:t>cente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9AF1118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hildren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14:paraId="2C2FB1D8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Car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CC66311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1D3547A" w14:textId="3CEE1FA8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     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Colors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green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35C82DE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shap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F15617A" w14:textId="40E19AAA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RoundedRectangleBorde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02497591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borderRadius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72FF2E6" w14:textId="1015DAA9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BorderRadius</w:t>
      </w:r>
    </w:p>
    <w:p w14:paraId="68E0E307" w14:textId="472A6BF6" w:rsidR="00F44FA1" w:rsidRPr="00F44FA1" w:rsidRDefault="00F44FA1" w:rsidP="00FE4C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  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circula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15.0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167281CD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                                                      ),</w:t>
      </w:r>
    </w:p>
    <w:p w14:paraId="41EA4B6C" w14:textId="6DC31A00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Containe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545C3FAE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203E10E" w14:textId="23BE302D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 </w:t>
      </w:r>
      <w:r w:rsidRPr="00F44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EdgeInsets</w:t>
      </w:r>
    </w:p>
    <w:p w14:paraId="19DDD70A" w14:textId="2C56E854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         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all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6E8F6555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0E2F71C2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CE9178"/>
          <w:sz w:val="21"/>
          <w:szCs w:val="21"/>
        </w:rPr>
        <w:t>"RM "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</w:t>
      </w:r>
    </w:p>
    <w:p w14:paraId="4D2BC6F7" w14:textId="15120955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doubl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pars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ourseLi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subject_pric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14:paraId="040523F3" w14:textId="0416042B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toStringAsFixe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(                   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5440D9EC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6F518DC" w14:textId="5723429A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TextStyl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13C79FDE" w14:textId="583E8033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Colors</w:t>
      </w:r>
    </w:p>
    <w:p w14:paraId="6C4CC95C" w14:textId="2B95802C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         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whit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8D5B3B9" w14:textId="2162E8AF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         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195CB03A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15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3E169C1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        )),</w:t>
      </w:r>
    </w:p>
    <w:p w14:paraId="49A2CBEF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  ),</w:t>
      </w:r>
    </w:p>
    <w:p w14:paraId="057659DB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),</w:t>
      </w:r>
    </w:p>
    <w:p w14:paraId="2861EBB8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SizedBox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4F9CBE6B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B420123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),</w:t>
      </w:r>
    </w:p>
    <w:p w14:paraId="3E3275A1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Car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0D77A21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5751941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Colors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blu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856C794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shap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04334100" w14:textId="4997BF80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RoundedRectangleBorde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D51545F" w14:textId="349A3259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borderRadius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41EA344" w14:textId="52CA15EE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BorderRadius</w:t>
      </w:r>
    </w:p>
    <w:p w14:paraId="566A50FA" w14:textId="3D1C378F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      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circula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47B1689A" w14:textId="1B15277A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15.0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7C06B75B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  ),</w:t>
      </w:r>
    </w:p>
    <w:p w14:paraId="28B50EFA" w14:textId="7A610482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Containe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450C5C78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064444A9" w14:textId="3F4211FA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</w:t>
      </w:r>
      <w:r w:rsidRPr="00F44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EdgeInsets</w:t>
      </w:r>
    </w:p>
    <w:p w14:paraId="040AAB70" w14:textId="2FD7DC33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       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all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285FA954" w14:textId="072766B3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   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8EFB37C" w14:textId="6279FD73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ourseLi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EC59030" w14:textId="5578F7A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 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subject_sessions</w:t>
      </w:r>
    </w:p>
    <w:p w14:paraId="1C3949E5" w14:textId="02022D15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    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) +</w:t>
      </w:r>
    </w:p>
    <w:p w14:paraId="5CD4A278" w14:textId="38689FE6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CE9178"/>
          <w:sz w:val="21"/>
          <w:szCs w:val="21"/>
        </w:rPr>
        <w:t>" session"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469ABFC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4F7CCF2" w14:textId="27E28DD8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 </w:t>
      </w:r>
      <w:r w:rsidRPr="00F44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TextStyl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17E370E" w14:textId="056D9300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Colors</w:t>
      </w:r>
    </w:p>
    <w:p w14:paraId="1212F772" w14:textId="060AE808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          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whit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CAB7E7E" w14:textId="67AE1C86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       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A209CCF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15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02CA6EA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        )),</w:t>
      </w:r>
    </w:p>
    <w:p w14:paraId="3C0C2032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                                                      ),</w:t>
      </w:r>
    </w:p>
    <w:p w14:paraId="383BF90E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),</w:t>
      </w:r>
    </w:p>
    <w:p w14:paraId="6FCE4E39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],</w:t>
      </w:r>
    </w:p>
    <w:p w14:paraId="589BCD21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),</w:t>
      </w:r>
    </w:p>
    <w:p w14:paraId="6C193E88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),</w:t>
      </w:r>
    </w:p>
    <w:p w14:paraId="1F80D58E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Containe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2C8D5CAA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alignmen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Alignment</w:t>
      </w:r>
    </w:p>
    <w:p w14:paraId="4628A273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  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enterLef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FECF490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606F0988" w14:textId="557D69C5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</w:t>
      </w:r>
      <w:r w:rsidRPr="00F44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EdgeInsets</w:t>
      </w:r>
    </w:p>
    <w:p w14:paraId="1ECDA2B7" w14:textId="127FA5DF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       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fromLTRB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51E80711" w14:textId="34B9796A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4D64070B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Row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116F121B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mainAxisSiz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6D1658DE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MainAxisSize</w:t>
      </w:r>
    </w:p>
    <w:p w14:paraId="0D5C2C4C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        .</w:t>
      </w:r>
      <w:r w:rsidRPr="00F44FA1">
        <w:rPr>
          <w:rFonts w:ascii="Consolas" w:eastAsia="Times New Roman" w:hAnsi="Consolas" w:cs="Times New Roman"/>
          <w:color w:val="4FC1FF"/>
          <w:sz w:val="21"/>
          <w:szCs w:val="21"/>
        </w:rPr>
        <w:t>min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41C059A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hildren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14:paraId="620F9BF1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Icon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0BDE52D5" w14:textId="52A6DDAB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Icons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sta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B1C6688" w14:textId="68AA89A2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     </w:t>
      </w:r>
      <w:r w:rsidR="005C723E">
        <w:rPr>
          <w:rFonts w:ascii="Consolas" w:eastAsia="Times New Roman" w:hAnsi="Consolas" w:cs="Times New Roman"/>
          <w:color w:val="D4D4D4"/>
          <w:sz w:val="21"/>
          <w:szCs w:val="21"/>
        </w:rPr>
        <w:t>c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olo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Colors</w:t>
      </w:r>
    </w:p>
    <w:p w14:paraId="3B964F3D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          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ambe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106ABD4A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69EC8976" w14:textId="716EFDAA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     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ourseLi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</w:p>
    <w:p w14:paraId="32625BF2" w14:textId="718DEF01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26E11DC" w14:textId="764FC334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   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subject_rating</w:t>
      </w:r>
    </w:p>
    <w:p w14:paraId="53AFC836" w14:textId="7A38CAC9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      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19A0AEAA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4598194" w14:textId="79B28B3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 </w:t>
      </w:r>
      <w:r w:rsidRPr="00F44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TextStyl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8CCF218" w14:textId="739FC9AD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 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Colors</w:t>
      </w:r>
    </w:p>
    <w:p w14:paraId="297048B4" w14:textId="5C8C2000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         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ambe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3A1EDE4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06302F21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                        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16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18CBCAA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      )),</w:t>
      </w:r>
    </w:p>
    <w:p w14:paraId="0F2E77AA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  ],</w:t>
      </w:r>
    </w:p>
    <w:p w14:paraId="04B16731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      )),</w:t>
      </w:r>
    </w:p>
    <w:p w14:paraId="24D064C8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  ],</w:t>
      </w:r>
    </w:p>
    <w:p w14:paraId="69B721A9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      ))</w:t>
      </w:r>
    </w:p>
    <w:p w14:paraId="31934027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],</w:t>
      </w:r>
    </w:p>
    <w:p w14:paraId="7910DB9A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),</w:t>
      </w:r>
    </w:p>
    <w:p w14:paraId="16C58F12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)),</w:t>
      </w:r>
    </w:p>
    <w:p w14:paraId="340E5D36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);</w:t>
      </w:r>
    </w:p>
    <w:p w14:paraId="261AB8E2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},</w:t>
      </w:r>
    </w:p>
    <w:p w14:paraId="6A338EE4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),</w:t>
      </w:r>
    </w:p>
    <w:p w14:paraId="56FDA408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Padding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5B8AB3A0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EdgeInsets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all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7319F077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Cente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452B0249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1E038A81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</w:t>
      </w:r>
      <w:r w:rsidRPr="00F44FA1">
        <w:rPr>
          <w:rFonts w:ascii="Consolas" w:eastAsia="Times New Roman" w:hAnsi="Consolas" w:cs="Times New Roman"/>
          <w:color w:val="CE9178"/>
          <w:sz w:val="21"/>
          <w:szCs w:val="21"/>
        </w:rPr>
        <w:t>"Total Payment : "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</w:t>
      </w:r>
    </w:p>
    <w:p w14:paraId="08E5447E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totalPay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5E815024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1EC6207" w14:textId="55D271D8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</w:t>
      </w:r>
      <w:r w:rsidRPr="00F44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TextStyl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))),</w:t>
      </w:r>
    </w:p>
    <w:p w14:paraId="04795E12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Row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F1A7C81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mainAxisAlignmen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MainAxisAlignmen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4FC1FF"/>
          <w:sz w:val="21"/>
          <w:szCs w:val="21"/>
        </w:rPr>
        <w:t>cente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62741E4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hildren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14:paraId="5B17D0A5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Padding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BAC3DDB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EdgeInsets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all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59CDD452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ElevatedButton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48573EDB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onPresse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_paymen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6133511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44FA1">
        <w:rPr>
          <w:rFonts w:ascii="Consolas" w:eastAsia="Times New Roman" w:hAnsi="Consolas" w:cs="Times New Roman"/>
          <w:color w:val="CE9178"/>
          <w:sz w:val="21"/>
          <w:szCs w:val="21"/>
        </w:rPr>
        <w:t>'Proceed to Pay'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)),</w:t>
      </w:r>
    </w:p>
    <w:p w14:paraId="39E7C164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Padding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0AF2E89B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EdgeInsets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all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44FA1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23D23C88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ElevatedButton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5368E60D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ElevatedButton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styleFrom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A4E66D9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primary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Colors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re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44FA1">
        <w:rPr>
          <w:rFonts w:ascii="Consolas" w:eastAsia="Times New Roman" w:hAnsi="Consolas" w:cs="Times New Roman"/>
          <w:color w:val="6A9955"/>
          <w:sz w:val="21"/>
          <w:szCs w:val="21"/>
        </w:rPr>
        <w:t>// background</w:t>
      </w:r>
    </w:p>
    <w:p w14:paraId="2CCC82C7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onPrimary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3CC1CE28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   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Colors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whit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44FA1">
        <w:rPr>
          <w:rFonts w:ascii="Consolas" w:eastAsia="Times New Roman" w:hAnsi="Consolas" w:cs="Times New Roman"/>
          <w:color w:val="6A9955"/>
          <w:sz w:val="21"/>
          <w:szCs w:val="21"/>
        </w:rPr>
        <w:t>// foreground</w:t>
      </w:r>
    </w:p>
    <w:p w14:paraId="720EA168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),</w:t>
      </w:r>
    </w:p>
    <w:p w14:paraId="3652FA8F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onPresse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 () {</w:t>
      </w:r>
    </w:p>
    <w:p w14:paraId="28630975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  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_removeCar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44FA1">
        <w:rPr>
          <w:rFonts w:ascii="Consolas" w:eastAsia="Times New Roman" w:hAnsi="Consolas" w:cs="Times New Roman"/>
          <w:color w:val="CE9178"/>
          <w:sz w:val="21"/>
          <w:szCs w:val="21"/>
        </w:rPr>
        <w:t>"-1"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A6E883F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},</w:t>
      </w:r>
    </w:p>
    <w:p w14:paraId="7D6DC24F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44FA1">
        <w:rPr>
          <w:rFonts w:ascii="Consolas" w:eastAsia="Times New Roman" w:hAnsi="Consolas" w:cs="Times New Roman"/>
          <w:color w:val="CE9178"/>
          <w:sz w:val="21"/>
          <w:szCs w:val="21"/>
        </w:rPr>
        <w:t>"Remove From Cart"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)),</w:t>
      </w:r>
    </w:p>
    <w:p w14:paraId="76C4406A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],</w:t>
      </w:r>
    </w:p>
    <w:p w14:paraId="61E81C1D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),</w:t>
      </w:r>
    </w:p>
    <w:p w14:paraId="192F5A23" w14:textId="4FFFB245" w:rsidR="001240C8" w:rsidRDefault="001240C8" w:rsidP="0073525F">
      <w:pPr>
        <w:pStyle w:val="ListParagraph"/>
        <w:ind w:left="1080"/>
        <w:rPr>
          <w:lang w:val="en-MY"/>
        </w:rPr>
      </w:pPr>
    </w:p>
    <w:p w14:paraId="1F66E8EB" w14:textId="77777777" w:rsidR="0035099F" w:rsidRDefault="0035099F" w:rsidP="0073525F">
      <w:pPr>
        <w:pStyle w:val="ListParagraph"/>
        <w:ind w:left="1080"/>
        <w:rPr>
          <w:lang w:val="en-MY"/>
        </w:rPr>
      </w:pPr>
    </w:p>
    <w:p w14:paraId="425AF2FE" w14:textId="6B00CFC3" w:rsidR="00A045C3" w:rsidRDefault="0064553D" w:rsidP="0064553D">
      <w:pPr>
        <w:pStyle w:val="ListParagraph"/>
        <w:numPr>
          <w:ilvl w:val="0"/>
          <w:numId w:val="3"/>
        </w:numPr>
        <w:rPr>
          <w:lang w:val="en-MY"/>
        </w:rPr>
      </w:pPr>
      <w:r w:rsidRPr="0064553D">
        <w:rPr>
          <w:lang w:val="en-MY"/>
        </w:rPr>
        <w:t xml:space="preserve">Show </w:t>
      </w:r>
      <w:r>
        <w:rPr>
          <w:lang w:val="en-MY"/>
        </w:rPr>
        <w:t>screenshot</w:t>
      </w:r>
      <w:r w:rsidR="00841B3B">
        <w:rPr>
          <w:lang w:val="en-MY"/>
        </w:rPr>
        <w:t>s</w:t>
      </w:r>
      <w:r>
        <w:rPr>
          <w:lang w:val="en-MY"/>
        </w:rPr>
        <w:t xml:space="preserve"> </w:t>
      </w:r>
      <w:r w:rsidR="00841B3B">
        <w:rPr>
          <w:lang w:val="en-MY"/>
        </w:rPr>
        <w:t>for the cart screen.</w:t>
      </w:r>
    </w:p>
    <w:p w14:paraId="0A5DD7E2" w14:textId="5C6CAB97" w:rsidR="00841B3B" w:rsidRDefault="0035099F" w:rsidP="0035099F">
      <w:pPr>
        <w:pStyle w:val="ListParagraph"/>
        <w:ind w:left="1080"/>
        <w:jc w:val="right"/>
        <w:rPr>
          <w:lang w:val="en-MY"/>
        </w:rPr>
      </w:pPr>
      <w:r>
        <w:rPr>
          <w:lang w:val="en-MY"/>
        </w:rPr>
        <w:t>5 Marks</w:t>
      </w:r>
    </w:p>
    <w:p w14:paraId="6D023138" w14:textId="5393AE70" w:rsidR="00841B3B" w:rsidRDefault="00F44FA1" w:rsidP="00841B3B">
      <w:pPr>
        <w:pStyle w:val="ListParagraph"/>
        <w:ind w:left="1080"/>
        <w:rPr>
          <w:lang w:val="en-MY"/>
        </w:rPr>
      </w:pPr>
      <w:r w:rsidRPr="00F44FA1">
        <w:rPr>
          <w:noProof/>
          <w:lang w:val="en-MY"/>
        </w:rPr>
        <w:lastRenderedPageBreak/>
        <w:drawing>
          <wp:inline distT="0" distB="0" distL="0" distR="0" wp14:anchorId="469FC1DA" wp14:editId="0DF24CC2">
            <wp:extent cx="2080260" cy="4242099"/>
            <wp:effectExtent l="0" t="0" r="0" b="635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82249" cy="4246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MY"/>
        </w:rPr>
        <w:t xml:space="preserve"> </w:t>
      </w:r>
      <w:r w:rsidRPr="00F44FA1">
        <w:rPr>
          <w:noProof/>
          <w:lang w:val="en-MY"/>
        </w:rPr>
        <w:drawing>
          <wp:inline distT="0" distB="0" distL="0" distR="0" wp14:anchorId="103818A3" wp14:editId="661D99CB">
            <wp:extent cx="2127175" cy="3787140"/>
            <wp:effectExtent l="0" t="0" r="6985" b="3810"/>
            <wp:docPr id="5" name="Picture 5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chat or text messag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29362" cy="3791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MY"/>
        </w:rPr>
        <w:t xml:space="preserve"> </w:t>
      </w:r>
      <w:r w:rsidRPr="00F44FA1">
        <w:rPr>
          <w:noProof/>
          <w:lang w:val="en-MY"/>
        </w:rPr>
        <w:drawing>
          <wp:inline distT="0" distB="0" distL="0" distR="0" wp14:anchorId="3D2C1E4C" wp14:editId="20E02FBA">
            <wp:extent cx="2255520" cy="4095548"/>
            <wp:effectExtent l="0" t="0" r="0" b="635"/>
            <wp:docPr id="7" name="Picture 7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chat or text messag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60472" cy="410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MY"/>
        </w:rPr>
        <w:t xml:space="preserve">  </w:t>
      </w:r>
      <w:r w:rsidRPr="00F44FA1">
        <w:rPr>
          <w:noProof/>
          <w:lang w:val="en-MY"/>
        </w:rPr>
        <w:drawing>
          <wp:inline distT="0" distB="0" distL="0" distR="0" wp14:anchorId="6E9E1B91" wp14:editId="29EFEA1A">
            <wp:extent cx="1996440" cy="4095263"/>
            <wp:effectExtent l="0" t="0" r="3810" b="635"/>
            <wp:docPr id="8" name="Picture 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chat or text messag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02603" cy="4107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B0E95" w14:textId="77777777" w:rsidR="0035099F" w:rsidRPr="0064553D" w:rsidRDefault="0035099F" w:rsidP="00841B3B">
      <w:pPr>
        <w:pStyle w:val="ListParagraph"/>
        <w:ind w:left="1080"/>
        <w:rPr>
          <w:lang w:val="en-MY"/>
        </w:rPr>
      </w:pPr>
    </w:p>
    <w:p w14:paraId="64DE15AA" w14:textId="1E3F6830" w:rsidR="00870291" w:rsidRDefault="00BD02ED" w:rsidP="00870291">
      <w:pPr>
        <w:pStyle w:val="ListParagraph"/>
        <w:numPr>
          <w:ilvl w:val="0"/>
          <w:numId w:val="1"/>
        </w:numPr>
      </w:pPr>
      <w:r>
        <w:lastRenderedPageBreak/>
        <w:t xml:space="preserve">The cart screen will require implementing the payment module. </w:t>
      </w:r>
      <w:r w:rsidR="0083334F">
        <w:t xml:space="preserve">There are two options for the payment method either through Billplz payment gateway </w:t>
      </w:r>
      <w:r w:rsidR="000A43CD">
        <w:t xml:space="preserve">sandbox </w:t>
      </w:r>
      <w:r w:rsidR="006471AD">
        <w:t>(or other payment gateway sandbox)</w:t>
      </w:r>
      <w:r w:rsidR="00F2798E">
        <w:t>.</w:t>
      </w:r>
      <w:r w:rsidR="005D2204">
        <w:t xml:space="preserve"> Sandbox payment gateway will require a </w:t>
      </w:r>
      <w:r w:rsidR="00FA0A4D">
        <w:t xml:space="preserve">live </w:t>
      </w:r>
      <w:r w:rsidR="00C53CA9">
        <w:t>Webhosting</w:t>
      </w:r>
      <w:r w:rsidR="00BE72A7">
        <w:t xml:space="preserve"> (e.g. free </w:t>
      </w:r>
      <w:hyperlink r:id="rId13" w:history="1">
        <w:r w:rsidR="00BE72A7" w:rsidRPr="00BE73AF">
          <w:rPr>
            <w:rStyle w:val="Hyperlink"/>
          </w:rPr>
          <w:t>https://www.infinityfree.net/</w:t>
        </w:r>
      </w:hyperlink>
      <w:r w:rsidR="00A26ADC">
        <w:t xml:space="preserve"> </w:t>
      </w:r>
      <w:r w:rsidR="008E5AF1">
        <w:t xml:space="preserve">| </w:t>
      </w:r>
      <w:hyperlink r:id="rId14" w:history="1">
        <w:r w:rsidR="006F0508" w:rsidRPr="00BE73AF">
          <w:rPr>
            <w:rStyle w:val="Hyperlink"/>
          </w:rPr>
          <w:t>https://www.000webhost.com/</w:t>
        </w:r>
      </w:hyperlink>
      <w:r w:rsidR="006F0508">
        <w:t xml:space="preserve"> </w:t>
      </w:r>
      <w:r w:rsidR="00BE72A7">
        <w:t xml:space="preserve"> or paid (</w:t>
      </w:r>
      <w:hyperlink r:id="rId15" w:history="1">
        <w:r w:rsidR="009879D6" w:rsidRPr="00BE73AF">
          <w:rPr>
            <w:rStyle w:val="Hyperlink"/>
          </w:rPr>
          <w:t>https://system.jomhosting.net/aff.php?aff=2455</w:t>
        </w:r>
      </w:hyperlink>
      <w:r w:rsidR="009879D6">
        <w:t>)</w:t>
      </w:r>
      <w:r w:rsidR="00B97BC9">
        <w:t>.</w:t>
      </w:r>
      <w:r w:rsidR="00870291">
        <w:t xml:space="preserve"> Answer the following questions based on the instruction above.</w:t>
      </w:r>
    </w:p>
    <w:p w14:paraId="3CDFC8AC" w14:textId="64E0B41A" w:rsidR="00A12EC3" w:rsidRDefault="00A12EC3" w:rsidP="00A12EC3">
      <w:pPr>
        <w:pStyle w:val="ListParagraph"/>
        <w:jc w:val="right"/>
      </w:pPr>
      <w:r>
        <w:t>(</w:t>
      </w:r>
      <w:r w:rsidR="004D36CE">
        <w:t>3</w:t>
      </w:r>
      <w:r w:rsidR="00227870">
        <w:t>0</w:t>
      </w:r>
      <w:r>
        <w:t xml:space="preserve"> Marks)</w:t>
      </w:r>
    </w:p>
    <w:p w14:paraId="3B25B69A" w14:textId="77777777" w:rsidR="0026687C" w:rsidRDefault="0026687C" w:rsidP="0026687C">
      <w:pPr>
        <w:pStyle w:val="ListParagraph"/>
      </w:pPr>
    </w:p>
    <w:p w14:paraId="4565FCE8" w14:textId="492100A9" w:rsidR="00916739" w:rsidRDefault="00916739" w:rsidP="0026687C">
      <w:pPr>
        <w:pStyle w:val="ListParagraph"/>
        <w:numPr>
          <w:ilvl w:val="0"/>
          <w:numId w:val="5"/>
        </w:numPr>
      </w:pPr>
      <w:r>
        <w:t>Create a payment screen to handle the payment process.</w:t>
      </w:r>
      <w:r w:rsidR="00DF370B">
        <w:t xml:space="preserve"> Show the web view widget</w:t>
      </w:r>
      <w:r w:rsidR="00775475">
        <w:t xml:space="preserve"> code.</w:t>
      </w:r>
    </w:p>
    <w:p w14:paraId="5DA04343" w14:textId="6AFD6D6B" w:rsidR="00916739" w:rsidRDefault="00A26ADC" w:rsidP="00A26ADC">
      <w:pPr>
        <w:pStyle w:val="ListParagraph"/>
        <w:ind w:left="1080"/>
        <w:jc w:val="right"/>
      </w:pPr>
      <w:r>
        <w:t>5 Marks</w:t>
      </w:r>
    </w:p>
    <w:p w14:paraId="3D31638B" w14:textId="77777777" w:rsidR="00F44FA1" w:rsidRPr="00F44FA1" w:rsidRDefault="00DF370B" w:rsidP="00F44FA1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tab/>
      </w:r>
      <w:r w:rsidR="00F44FA1" w:rsidRPr="00F44FA1">
        <w:rPr>
          <w:rFonts w:ascii="Consolas" w:eastAsia="Times New Roman" w:hAnsi="Consolas" w:cs="Times New Roman"/>
          <w:color w:val="4EC9B0"/>
          <w:sz w:val="21"/>
          <w:szCs w:val="21"/>
        </w:rPr>
        <w:t>WebView</w:t>
      </w:r>
      <w:r w:rsidR="00F44FA1"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2AC48F62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initialUrl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gb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ip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</w:t>
      </w:r>
    </w:p>
    <w:p w14:paraId="51BD6BCE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44FA1">
        <w:rPr>
          <w:rFonts w:ascii="Consolas" w:eastAsia="Times New Roman" w:hAnsi="Consolas" w:cs="Times New Roman"/>
          <w:color w:val="CE9178"/>
          <w:sz w:val="21"/>
          <w:szCs w:val="21"/>
        </w:rPr>
        <w:t>'payment.php?email='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</w:t>
      </w:r>
    </w:p>
    <w:p w14:paraId="6ADDA96E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gb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globaUse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) +</w:t>
      </w:r>
    </w:p>
    <w:p w14:paraId="54B9DADE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44FA1">
        <w:rPr>
          <w:rFonts w:ascii="Consolas" w:eastAsia="Times New Roman" w:hAnsi="Consolas" w:cs="Times New Roman"/>
          <w:color w:val="CE9178"/>
          <w:sz w:val="21"/>
          <w:szCs w:val="21"/>
        </w:rPr>
        <w:t>'&amp;mobile='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</w:t>
      </w:r>
    </w:p>
    <w:p w14:paraId="790E64DD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gb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globaUse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phon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) +</w:t>
      </w:r>
    </w:p>
    <w:p w14:paraId="384079E8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44FA1">
        <w:rPr>
          <w:rFonts w:ascii="Consolas" w:eastAsia="Times New Roman" w:hAnsi="Consolas" w:cs="Times New Roman"/>
          <w:color w:val="CE9178"/>
          <w:sz w:val="21"/>
          <w:szCs w:val="21"/>
        </w:rPr>
        <w:t>'&amp;name='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</w:t>
      </w:r>
    </w:p>
    <w:p w14:paraId="1C918A6E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gb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globaUse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) +</w:t>
      </w:r>
    </w:p>
    <w:p w14:paraId="16786CF0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44FA1">
        <w:rPr>
          <w:rFonts w:ascii="Consolas" w:eastAsia="Times New Roman" w:hAnsi="Consolas" w:cs="Times New Roman"/>
          <w:color w:val="CE9178"/>
          <w:sz w:val="21"/>
          <w:szCs w:val="21"/>
        </w:rPr>
        <w:t>'&amp;amount='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</w:t>
      </w:r>
    </w:p>
    <w:p w14:paraId="24F7F7E6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widget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totalPay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57EDFBAF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javascriptMod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JavascriptMod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4FC1FF"/>
          <w:sz w:val="21"/>
          <w:szCs w:val="21"/>
        </w:rPr>
        <w:t>unrestricte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FDD4D34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onWebViewCreated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: (</w:t>
      </w:r>
      <w:r w:rsidRPr="00F44FA1">
        <w:rPr>
          <w:rFonts w:ascii="Consolas" w:eastAsia="Times New Roman" w:hAnsi="Consolas" w:cs="Times New Roman"/>
          <w:color w:val="4EC9B0"/>
          <w:sz w:val="21"/>
          <w:szCs w:val="21"/>
        </w:rPr>
        <w:t>WebViewControlle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webViewControlle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7E79B8E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_controlle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44FA1">
        <w:rPr>
          <w:rFonts w:ascii="Consolas" w:eastAsia="Times New Roman" w:hAnsi="Consolas" w:cs="Times New Roman"/>
          <w:color w:val="DCDCAA"/>
          <w:sz w:val="21"/>
          <w:szCs w:val="21"/>
        </w:rPr>
        <w:t>complete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44FA1">
        <w:rPr>
          <w:rFonts w:ascii="Consolas" w:eastAsia="Times New Roman" w:hAnsi="Consolas" w:cs="Times New Roman"/>
          <w:color w:val="9CDCFE"/>
          <w:sz w:val="21"/>
          <w:szCs w:val="21"/>
        </w:rPr>
        <w:t>webViewController</w:t>
      </w: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B47845C" w14:textId="77777777" w:rsidR="00F44FA1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},</w:t>
      </w:r>
    </w:p>
    <w:p w14:paraId="175B96E9" w14:textId="57A15F8D" w:rsidR="00DF370B" w:rsidRPr="00F44FA1" w:rsidRDefault="00F44FA1" w:rsidP="00F44F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4F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)</w:t>
      </w:r>
      <w:r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604775C" w14:textId="77777777" w:rsidR="000A4BFE" w:rsidRDefault="000A4BFE" w:rsidP="00DF370B">
      <w:pPr>
        <w:jc w:val="left"/>
      </w:pPr>
    </w:p>
    <w:p w14:paraId="0C0363BC" w14:textId="3C5FA0B0" w:rsidR="0026687C" w:rsidRDefault="00C6065B" w:rsidP="0026687C">
      <w:pPr>
        <w:pStyle w:val="ListParagraph"/>
        <w:numPr>
          <w:ilvl w:val="0"/>
          <w:numId w:val="5"/>
        </w:numPr>
      </w:pPr>
      <w:r>
        <w:t xml:space="preserve">Implement backend script handling the payment system. </w:t>
      </w:r>
      <w:r w:rsidR="00B064DB">
        <w:t xml:space="preserve">Show the </w:t>
      </w:r>
      <w:r w:rsidR="00916739">
        <w:t>required script to</w:t>
      </w:r>
      <w:r w:rsidR="00A041F6">
        <w:t xml:space="preserve"> handle the payment.</w:t>
      </w:r>
    </w:p>
    <w:p w14:paraId="3BA44493" w14:textId="77B97DED" w:rsidR="00A041F6" w:rsidRDefault="00A041F6" w:rsidP="00A041F6">
      <w:pPr>
        <w:pStyle w:val="ListParagraph"/>
        <w:ind w:left="1080"/>
        <w:jc w:val="right"/>
      </w:pPr>
      <w:r>
        <w:t>5 Marks</w:t>
      </w:r>
    </w:p>
    <w:p w14:paraId="3338BEA6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</w:p>
    <w:p w14:paraId="22F6C0F8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F55BBB0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email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email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470E47B9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mobile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mobile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]; </w:t>
      </w:r>
    </w:p>
    <w:p w14:paraId="09E2568F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name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name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]; </w:t>
      </w:r>
    </w:p>
    <w:p w14:paraId="4B1F50F7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amoun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amount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]; </w:t>
      </w:r>
    </w:p>
    <w:p w14:paraId="0B71E33C" w14:textId="77777777" w:rsidR="00B05E1E" w:rsidRPr="00B05E1E" w:rsidRDefault="00B05E1E" w:rsidP="00B05E1E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271D8F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api_key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35284b93-1247-46f3-83d1-50d1893ce274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6A5C999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collection_id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gv017jyu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133B378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6778E7F8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hos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https://www.billplz-sandbox.com/api/v3/bills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4680C28" w14:textId="77777777" w:rsidR="00B05E1E" w:rsidRPr="00B05E1E" w:rsidRDefault="00B05E1E" w:rsidP="00B05E1E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A7260F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data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DCDCAA"/>
          <w:sz w:val="21"/>
          <w:szCs w:val="21"/>
        </w:rPr>
        <w:t>array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156BEAE3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collection_id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collection_id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81ECD58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email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email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0B8A2BB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mobile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mobile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64799C7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name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name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3E349D3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amount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amoun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B05E1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* </w:t>
      </w:r>
      <w:r w:rsidRPr="00B05E1E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05E1E">
        <w:rPr>
          <w:rFonts w:ascii="Consolas" w:eastAsia="Times New Roman" w:hAnsi="Consolas" w:cs="Times New Roman"/>
          <w:color w:val="6A9955"/>
          <w:sz w:val="21"/>
          <w:szCs w:val="21"/>
        </w:rPr>
        <w:t>// RM20</w:t>
      </w:r>
    </w:p>
    <w:p w14:paraId="0194037D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description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Payment for order by 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name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656921A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callback_url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"http://victorico.id/mytutor/return_url"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22FB20E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redirect_url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"http://victorico.id/mytutor/payment_update.php?email=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email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&amp;mobile=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mobile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&amp;amount=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amount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&amp;name=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name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14:paraId="5ACEBAC8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7E07E32" w14:textId="77777777" w:rsidR="00B05E1E" w:rsidRPr="00B05E1E" w:rsidRDefault="00B05E1E" w:rsidP="00B05E1E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A562174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process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DCDCAA"/>
          <w:sz w:val="21"/>
          <w:szCs w:val="21"/>
        </w:rPr>
        <w:t>curl_ini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hos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);</w:t>
      </w:r>
    </w:p>
    <w:p w14:paraId="254E1817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CDCAA"/>
          <w:sz w:val="21"/>
          <w:szCs w:val="21"/>
        </w:rPr>
        <w:t>curl_setop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process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CURLOPT_HEADER, </w:t>
      </w:r>
      <w:r w:rsidRPr="00B05E1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FFEDFA1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CDCAA"/>
          <w:sz w:val="21"/>
          <w:szCs w:val="21"/>
        </w:rPr>
        <w:t>curl_setop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process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CURLOPT_USERPWD,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api_key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.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":"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FD602F3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CDCAA"/>
          <w:sz w:val="21"/>
          <w:szCs w:val="21"/>
        </w:rPr>
        <w:t>curl_setop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process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CURLOPT_TIMEOUT, </w:t>
      </w:r>
      <w:r w:rsidRPr="00B05E1E">
        <w:rPr>
          <w:rFonts w:ascii="Consolas" w:eastAsia="Times New Roman" w:hAnsi="Consolas" w:cs="Times New Roman"/>
          <w:color w:val="B5CEA8"/>
          <w:sz w:val="21"/>
          <w:szCs w:val="21"/>
        </w:rPr>
        <w:t>30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03BE77D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CDCAA"/>
          <w:sz w:val="21"/>
          <w:szCs w:val="21"/>
        </w:rPr>
        <w:t>curl_setop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process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CURLOPT_RETURNTRANSFER, </w:t>
      </w:r>
      <w:r w:rsidRPr="00B05E1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52C7DA0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CDCAA"/>
          <w:sz w:val="21"/>
          <w:szCs w:val="21"/>
        </w:rPr>
        <w:t>curl_setop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process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CURLOPT_SSL_VERIFYHOST, </w:t>
      </w:r>
      <w:r w:rsidRPr="00B05E1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6DC4D73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CDCAA"/>
          <w:sz w:val="21"/>
          <w:szCs w:val="21"/>
        </w:rPr>
        <w:t>curl_setop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process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CURLOPT_SSL_VERIFYPEER, </w:t>
      </w:r>
      <w:r w:rsidRPr="00B05E1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C9404F3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CDCAA"/>
          <w:sz w:val="21"/>
          <w:szCs w:val="21"/>
        </w:rPr>
        <w:t>curl_setop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process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CURLOPT_POSTFIELDS, </w:t>
      </w:r>
      <w:r w:rsidRPr="00B05E1E">
        <w:rPr>
          <w:rFonts w:ascii="Consolas" w:eastAsia="Times New Roman" w:hAnsi="Consolas" w:cs="Times New Roman"/>
          <w:color w:val="DCDCAA"/>
          <w:sz w:val="21"/>
          <w:szCs w:val="21"/>
        </w:rPr>
        <w:t>http_build_query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data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); </w:t>
      </w:r>
    </w:p>
    <w:p w14:paraId="058EC5C2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45511B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return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DCDCAA"/>
          <w:sz w:val="21"/>
          <w:szCs w:val="21"/>
        </w:rPr>
        <w:t>curl_exec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process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B456A66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CDCAA"/>
          <w:sz w:val="21"/>
          <w:szCs w:val="21"/>
        </w:rPr>
        <w:t>curl_close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process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10FB2FB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521EA0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bill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DCDCAA"/>
          <w:sz w:val="21"/>
          <w:szCs w:val="21"/>
        </w:rPr>
        <w:t>json_decode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return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05E1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36DB8FE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CDCAA"/>
          <w:sz w:val="21"/>
          <w:szCs w:val="21"/>
        </w:rPr>
        <w:t>var_dump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bill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35EAC15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"Location: {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bill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['url']}"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1FC8A3B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2220E031" w14:textId="77777777" w:rsidR="00135747" w:rsidRDefault="00135747" w:rsidP="00B05E1E">
      <w:pPr>
        <w:pStyle w:val="ListParagraph"/>
        <w:ind w:left="1080"/>
      </w:pPr>
    </w:p>
    <w:p w14:paraId="06E48B36" w14:textId="399FF32F" w:rsidR="00A041F6" w:rsidRDefault="00B969CD" w:rsidP="00A041F6">
      <w:pPr>
        <w:pStyle w:val="ListParagraph"/>
        <w:numPr>
          <w:ilvl w:val="0"/>
          <w:numId w:val="5"/>
        </w:numPr>
      </w:pPr>
      <w:r>
        <w:t>Handle the backend for success or failed payment operation.</w:t>
      </w:r>
      <w:r w:rsidR="00B75F76">
        <w:t xml:space="preserve"> Update relevant database</w:t>
      </w:r>
      <w:r w:rsidR="007D3CAB">
        <w:t xml:space="preserve"> tables</w:t>
      </w:r>
      <w:r w:rsidR="00B75F76">
        <w:t xml:space="preserve">. Show </w:t>
      </w:r>
      <w:r w:rsidR="007D3CAB">
        <w:t xml:space="preserve">only </w:t>
      </w:r>
      <w:r w:rsidR="00A421D4">
        <w:t xml:space="preserve">the backend section where the database update </w:t>
      </w:r>
      <w:r w:rsidR="00710326">
        <w:t>happens</w:t>
      </w:r>
      <w:r w:rsidR="007D3CAB">
        <w:t>.</w:t>
      </w:r>
    </w:p>
    <w:p w14:paraId="47019224" w14:textId="7667A96D" w:rsidR="00710326" w:rsidRDefault="000A4BFE" w:rsidP="00710326">
      <w:pPr>
        <w:pStyle w:val="ListParagraph"/>
        <w:ind w:left="1080"/>
        <w:jc w:val="right"/>
      </w:pPr>
      <w:r>
        <w:t>10</w:t>
      </w:r>
      <w:r w:rsidR="00710326">
        <w:t xml:space="preserve"> Marks</w:t>
      </w:r>
    </w:p>
    <w:p w14:paraId="5CDB2240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</w:p>
    <w:p w14:paraId="5DBDD07B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CDCAA"/>
          <w:sz w:val="21"/>
          <w:szCs w:val="21"/>
        </w:rPr>
        <w:t>error_reporting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05E1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5F3F9B7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C586C0"/>
          <w:sz w:val="21"/>
          <w:szCs w:val="21"/>
        </w:rPr>
        <w:t>include_once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"dbconnect.php"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BBFC510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email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email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56F7B9A6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amoun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amount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7899F00A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name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name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449AAE90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D2798C2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data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DCDCAA"/>
          <w:sz w:val="21"/>
          <w:szCs w:val="21"/>
        </w:rPr>
        <w:t>array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31C517F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id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 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billplz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id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206F5B44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paid_at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billplz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paid_at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] ,</w:t>
      </w:r>
    </w:p>
    <w:p w14:paraId="6B0D095B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paid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billplz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paid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6E2CD71A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x_signature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billplz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x_signature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944E1C7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2966755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F071221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paidstatus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billplz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paid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1D4F4558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paidstatus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"true"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05241425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paidstatus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"Success"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4257461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status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"Paid"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BEE9C22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B05E1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BE89799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paidstatus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"Failed"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50C9ADB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status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"Failed"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F9D87F8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97608B7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receiptid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billplz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id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6039233A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signing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B09649B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C586C0"/>
          <w:sz w:val="21"/>
          <w:szCs w:val="21"/>
        </w:rPr>
        <w:t>foreach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data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as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key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value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2653D71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signing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.=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billplz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key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.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value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0F2D532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05E1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key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=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paid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EE99B08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05E1E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2ED77C3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B05E1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B185638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signing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.=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|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FB08F23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3702807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0BC6730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06CF83B1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message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"hahah"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1FBDC77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error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6459FCB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userid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80FEB11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signed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= </w:t>
      </w:r>
      <w:r w:rsidRPr="00B05E1E">
        <w:rPr>
          <w:rFonts w:ascii="Consolas" w:eastAsia="Times New Roman" w:hAnsi="Consolas" w:cs="Times New Roman"/>
          <w:color w:val="DCDCAA"/>
          <w:sz w:val="21"/>
          <w:szCs w:val="21"/>
        </w:rPr>
        <w:t>hash_hmac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sha256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signing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S-m1UsqkozdhqjD5tRSqv5SA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5B9A71E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signed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=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data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x_signature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]) {</w:t>
      </w:r>
    </w:p>
    <w:p w14:paraId="1E4D0FBA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05E1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paidstatus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"Success"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{ </w:t>
      </w:r>
      <w:r w:rsidRPr="00B05E1E">
        <w:rPr>
          <w:rFonts w:ascii="Consolas" w:eastAsia="Times New Roman" w:hAnsi="Consolas" w:cs="Times New Roman"/>
          <w:color w:val="6A9955"/>
          <w:sz w:val="21"/>
          <w:szCs w:val="21"/>
        </w:rPr>
        <w:t>//payment success the back button on the app</w:t>
      </w:r>
    </w:p>
    <w:p w14:paraId="0D6126A5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sqlGetUserId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B05E1E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B05E1E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`users` </w:t>
      </w:r>
      <w:r w:rsidRPr="00B05E1E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`email` 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'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email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"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31433C6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05E1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result1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B05E1E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sqlGetUserId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)) {</w:t>
      </w:r>
    </w:p>
    <w:p w14:paraId="191316BD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B05E1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result1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num_rows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</w:t>
      </w:r>
      <w:r w:rsidRPr="00B05E1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C5C020B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B05E1E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rows1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result1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B05E1E">
        <w:rPr>
          <w:rFonts w:ascii="Consolas" w:eastAsia="Times New Roman" w:hAnsi="Consolas" w:cs="Times New Roman"/>
          <w:color w:val="DCDCAA"/>
          <w:sz w:val="21"/>
          <w:szCs w:val="21"/>
        </w:rPr>
        <w:t>fetch_assoc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()) {</w:t>
      </w:r>
    </w:p>
    <w:p w14:paraId="40C70802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userid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rows1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id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2E8B0E6B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</w:p>
    <w:p w14:paraId="27B4E29C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}</w:t>
      </w:r>
    </w:p>
    <w:p w14:paraId="616635F0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message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"-1"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9302C07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3815DB57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sqlGetCar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B05E1E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B05E1E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`tbl_carts` </w:t>
      </w:r>
      <w:r w:rsidRPr="00B05E1E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`user_id`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userid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"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98C676E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message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"1"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A68C418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B05E1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result2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B05E1E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sqlGetCar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)) {</w:t>
      </w:r>
    </w:p>
    <w:p w14:paraId="0037C475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B05E1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result2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num_rows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</w:t>
      </w:r>
      <w:r w:rsidRPr="00B05E1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6787A04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B05E1E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rows2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result2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B05E1E">
        <w:rPr>
          <w:rFonts w:ascii="Consolas" w:eastAsia="Times New Roman" w:hAnsi="Consolas" w:cs="Times New Roman"/>
          <w:color w:val="DCDCAA"/>
          <w:sz w:val="21"/>
          <w:szCs w:val="21"/>
        </w:rPr>
        <w:t>fetch_assoc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()) {</w:t>
      </w:r>
    </w:p>
    <w:p w14:paraId="06EDF088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subjectid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rows2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subject_id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713143AE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sqlInsertHistory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B05E1E">
        <w:rPr>
          <w:rFonts w:ascii="Consolas" w:eastAsia="Times New Roman" w:hAnsi="Consolas" w:cs="Times New Roman"/>
          <w:color w:val="569CD6"/>
          <w:sz w:val="21"/>
          <w:szCs w:val="21"/>
        </w:rPr>
        <w:t>INSERT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B05E1E">
        <w:rPr>
          <w:rFonts w:ascii="Consolas" w:eastAsia="Times New Roman" w:hAnsi="Consolas" w:cs="Times New Roman"/>
          <w:color w:val="569CD6"/>
          <w:sz w:val="21"/>
          <w:szCs w:val="21"/>
        </w:rPr>
        <w:t>INTO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`tbl_history`( `receipt_id`,`user_id`,`subject_id`) </w:t>
      </w:r>
      <w:r w:rsidRPr="00B05E1E">
        <w:rPr>
          <w:rFonts w:ascii="Consolas" w:eastAsia="Times New Roman" w:hAnsi="Consolas" w:cs="Times New Roman"/>
          <w:color w:val="569CD6"/>
          <w:sz w:val="21"/>
          <w:szCs w:val="21"/>
        </w:rPr>
        <w:t>VALUES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('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receiptid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,'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userid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,'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subjectid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)"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9FE65D9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   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B05E1E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sqlInsertHistory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F95DE37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}</w:t>
      </w:r>
    </w:p>
    <w:p w14:paraId="337AE083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message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"2"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C03D73D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sqlInsertPaymen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B05E1E">
        <w:rPr>
          <w:rFonts w:ascii="Consolas" w:eastAsia="Times New Roman" w:hAnsi="Consolas" w:cs="Times New Roman"/>
          <w:color w:val="569CD6"/>
          <w:sz w:val="21"/>
          <w:szCs w:val="21"/>
        </w:rPr>
        <w:t>INSERT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B05E1E">
        <w:rPr>
          <w:rFonts w:ascii="Consolas" w:eastAsia="Times New Roman" w:hAnsi="Consolas" w:cs="Times New Roman"/>
          <w:color w:val="569CD6"/>
          <w:sz w:val="21"/>
          <w:szCs w:val="21"/>
        </w:rPr>
        <w:t>INTO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`tbl_payment`( `receipt_id`,`user_id`,`payment_total_paid`) </w:t>
      </w:r>
      <w:r w:rsidRPr="00B05E1E">
        <w:rPr>
          <w:rFonts w:ascii="Consolas" w:eastAsia="Times New Roman" w:hAnsi="Consolas" w:cs="Times New Roman"/>
          <w:color w:val="569CD6"/>
          <w:sz w:val="21"/>
          <w:szCs w:val="21"/>
        </w:rPr>
        <w:t>VALUES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('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receiptid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,'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userid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,'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amount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)"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A64E3E1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sqlDeleteCar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B05E1E">
        <w:rPr>
          <w:rFonts w:ascii="Consolas" w:eastAsia="Times New Roman" w:hAnsi="Consolas" w:cs="Times New Roman"/>
          <w:color w:val="569CD6"/>
          <w:sz w:val="21"/>
          <w:szCs w:val="21"/>
        </w:rPr>
        <w:t>DELETE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B05E1E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`tbl_carts` </w:t>
      </w:r>
      <w:r w:rsidRPr="00B05E1E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 xml:space="preserve"> `user_id`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userid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"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B86E25D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</w:p>
    <w:p w14:paraId="60A6E964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</w:p>
    <w:p w14:paraId="7E5498D6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B05E1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B05E1E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sqlInsertPaymen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&amp;&amp;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B05E1E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sqlDeleteCar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)){</w:t>
      </w:r>
    </w:p>
    <w:p w14:paraId="0E783F15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error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= </w:t>
      </w:r>
      <w:r w:rsidRPr="00B05E1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618CD7D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}</w:t>
      </w:r>
    </w:p>
    <w:p w14:paraId="70900B79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611523B5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0307AF40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</w:p>
    <w:p w14:paraId="58DACB38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</w:p>
    <w:p w14:paraId="5CB2FA30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</w:p>
    <w:p w14:paraId="5934E1EC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CCBF672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</w:p>
    <w:p w14:paraId="17BA59D8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315728E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05E1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error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r w:rsidRPr="00B05E1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48D8AF8A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BD327EF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2EAFDDC2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05E1E">
        <w:rPr>
          <w:rFonts w:ascii="Consolas" w:eastAsia="Times New Roman" w:hAnsi="Consolas" w:cs="Times New Roman"/>
          <w:color w:val="6A9955"/>
          <w:sz w:val="21"/>
          <w:szCs w:val="21"/>
        </w:rPr>
        <w:t>// $message = "Payment FAILED.";</w:t>
      </w:r>
    </w:p>
    <w:p w14:paraId="2BDB1E77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05E1E">
        <w:rPr>
          <w:rFonts w:ascii="Consolas" w:eastAsia="Times New Roman" w:hAnsi="Consolas" w:cs="Times New Roman"/>
          <w:color w:val="DCDCAA"/>
          <w:sz w:val="21"/>
          <w:szCs w:val="21"/>
        </w:rPr>
        <w:t>printTable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Failed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name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email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amoun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paidstatus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message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02C7D8C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  <w:r w:rsidRPr="00B05E1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5D90DD2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message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"Payment COMPLETE. "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2F40057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amoun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05E1E">
        <w:rPr>
          <w:rFonts w:ascii="Consolas" w:eastAsia="Times New Roman" w:hAnsi="Consolas" w:cs="Times New Roman"/>
          <w:color w:val="DCDCAA"/>
          <w:sz w:val="21"/>
          <w:szCs w:val="21"/>
        </w:rPr>
        <w:t>number_forma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B05E1E">
        <w:rPr>
          <w:rFonts w:ascii="Consolas" w:eastAsia="Times New Roman" w:hAnsi="Consolas" w:cs="Times New Roman"/>
          <w:color w:val="569CD6"/>
          <w:sz w:val="21"/>
          <w:szCs w:val="21"/>
        </w:rPr>
        <w:t>floa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amoun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05E1E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.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5BDD549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B05E1E">
        <w:rPr>
          <w:rFonts w:ascii="Consolas" w:eastAsia="Times New Roman" w:hAnsi="Consolas" w:cs="Times New Roman"/>
          <w:color w:val="DCDCAA"/>
          <w:sz w:val="21"/>
          <w:szCs w:val="21"/>
        </w:rPr>
        <w:t>printTable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receiptid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name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email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amoun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paidstatus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message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;   </w:t>
      </w:r>
    </w:p>
    <w:p w14:paraId="7EAC1686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AE91E0C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4C328681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495EDC07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72BD83A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05E1E">
        <w:rPr>
          <w:rFonts w:ascii="Consolas" w:eastAsia="Times New Roman" w:hAnsi="Consolas" w:cs="Times New Roman"/>
          <w:color w:val="DCDCAA"/>
          <w:sz w:val="21"/>
          <w:szCs w:val="21"/>
        </w:rPr>
        <w:t>printTable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receiptid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name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email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amount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paidstatus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message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48130130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  <w:r w:rsidRPr="00B05E1E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14:paraId="1C21594B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        &lt;html&gt;</w:t>
      </w:r>
    </w:p>
    <w:p w14:paraId="466B5754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        &lt;head&gt;</w:t>
      </w:r>
    </w:p>
    <w:p w14:paraId="1F021D7D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            &lt;meta name='viewport' content='width=device-width, initial-scale=1'&gt;</w:t>
      </w:r>
    </w:p>
    <w:p w14:paraId="2F32146F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            &lt;link rel='stylesheet' href='https://www.w3schools.com/w3css/4/w3.css'&gt;</w:t>
      </w:r>
    </w:p>
    <w:p w14:paraId="2F46BFDD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        &lt;/head&gt;</w:t>
      </w:r>
    </w:p>
    <w:p w14:paraId="483B5D72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        &lt;div = class='w3-padding'&gt; &lt;h4&gt;Thank you for your payment&lt;/h4&gt;</w:t>
      </w:r>
    </w:p>
    <w:p w14:paraId="287CC84A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        &lt;p&gt;The following is your receipt for recent payment&lt;/p&gt;&lt;/div&gt;</w:t>
      </w:r>
    </w:p>
    <w:p w14:paraId="561C8B9C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        &lt;div class='w3-container w3-padding'&gt;</w:t>
      </w:r>
    </w:p>
    <w:p w14:paraId="2024B983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lastRenderedPageBreak/>
        <w:t>            &lt;table class='w3-table w3-striped w3-bordered'&gt;</w:t>
      </w:r>
    </w:p>
    <w:p w14:paraId="3BEDA843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            &lt;tr&gt;&lt;th&gt;Receipt ID&lt;/th&gt;&lt;td&gt;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receiptid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&lt;td&gt;&lt;/tr&gt;</w:t>
      </w:r>
    </w:p>
    <w:p w14:paraId="275CEBBB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            &lt;tr&gt;&lt;th&gt;Paid By&lt;/th&gt;&lt;td&gt;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name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&lt;td&gt;&lt;/tr&gt;</w:t>
      </w:r>
    </w:p>
    <w:p w14:paraId="32CC3329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            &lt;tr&gt;&lt;th&gt;Email&lt;/th&gt;&lt;td&gt;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email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&lt;td&gt;&lt;/tr&gt;</w:t>
      </w:r>
    </w:p>
    <w:p w14:paraId="5ED377A5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 xml:space="preserve">            &lt;tr&gt;&lt;th&gt;Amount &lt;/th&gt;&lt;td&gt;RM 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amount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&lt;td&gt;&lt;/tr&gt;</w:t>
      </w:r>
    </w:p>
    <w:p w14:paraId="71A1E747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            &lt;tr&gt;&lt;th&gt;Payment Status&lt;/th&gt;&lt;td&gt;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paidstatus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&lt;td&gt;&lt;/tr&gt;</w:t>
      </w:r>
    </w:p>
    <w:p w14:paraId="6B329609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            &lt;/table&gt;</w:t>
      </w:r>
    </w:p>
    <w:p w14:paraId="0EB2D23B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        &lt;hr&gt;"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D37D7C1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05E1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receiptid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'Failed'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25CFB66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B05E1E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"&lt;div class='w3-container w3-round w3-block w3-red'&gt;&lt;b&gt;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message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&lt;/b&gt;&lt;/div&gt;"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42574AA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  <w:r w:rsidRPr="00B05E1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BF953DB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B05E1E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"&lt;div class='w3-container w3-round w3-block w3-green'&gt;&lt;b&gt;</w:t>
      </w:r>
      <w:r w:rsidRPr="00B05E1E">
        <w:rPr>
          <w:rFonts w:ascii="Consolas" w:eastAsia="Times New Roman" w:hAnsi="Consolas" w:cs="Times New Roman"/>
          <w:color w:val="9CDCFE"/>
          <w:sz w:val="21"/>
          <w:szCs w:val="21"/>
        </w:rPr>
        <w:t>$message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&lt;/b&gt;&lt;/div&gt;"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712D7F1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</w:p>
    <w:p w14:paraId="68F31B27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165A8DE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</w:p>
    <w:p w14:paraId="440C3699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05E1E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"&lt;br&gt;</w:t>
      </w:r>
    </w:p>
    <w:p w14:paraId="23975F47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        &lt;div class='w3-container w3-round w3-block'&gt;Return back to the application by pressing the back button on the app task bar.&lt;/div&gt;</w:t>
      </w:r>
    </w:p>
    <w:p w14:paraId="012EFC84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        &lt;/div&gt;</w:t>
      </w:r>
    </w:p>
    <w:p w14:paraId="0299FFA4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 xml:space="preserve">        &lt;/body&gt;&lt;/html&gt; </w:t>
      </w:r>
    </w:p>
    <w:p w14:paraId="68F0E615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CE9178"/>
          <w:sz w:val="21"/>
          <w:szCs w:val="21"/>
        </w:rPr>
        <w:t>        "</w:t>
      </w: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CB79F1C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B5FE0D8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841990F" w14:textId="77777777" w:rsidR="00B05E1E" w:rsidRPr="00B05E1E" w:rsidRDefault="00B05E1E" w:rsidP="00B05E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5E1E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041C18E1" w14:textId="77777777" w:rsidR="002762D4" w:rsidRDefault="002762D4" w:rsidP="00710326">
      <w:pPr>
        <w:pStyle w:val="ListParagraph"/>
        <w:ind w:left="1080"/>
        <w:jc w:val="right"/>
      </w:pPr>
    </w:p>
    <w:p w14:paraId="3FAFE745" w14:textId="052CB244" w:rsidR="00870291" w:rsidRDefault="003626F8" w:rsidP="003626F8">
      <w:pPr>
        <w:pStyle w:val="ListParagraph"/>
        <w:numPr>
          <w:ilvl w:val="0"/>
          <w:numId w:val="5"/>
        </w:numPr>
      </w:pPr>
      <w:r>
        <w:t xml:space="preserve">Show </w:t>
      </w:r>
      <w:r w:rsidR="006856A5">
        <w:t>relevant</w:t>
      </w:r>
      <w:r>
        <w:t xml:space="preserve"> </w:t>
      </w:r>
      <w:r w:rsidR="006856A5">
        <w:t>print screen</w:t>
      </w:r>
      <w:r w:rsidR="002762D4">
        <w:t>s</w:t>
      </w:r>
      <w:r>
        <w:t xml:space="preserve"> from the </w:t>
      </w:r>
      <w:r w:rsidR="006856A5">
        <w:t xml:space="preserve">application </w:t>
      </w:r>
      <w:r w:rsidR="00FA413B">
        <w:t xml:space="preserve">for </w:t>
      </w:r>
      <w:r w:rsidR="006856A5">
        <w:t>the payment</w:t>
      </w:r>
      <w:r w:rsidR="00FA413B">
        <w:t xml:space="preserve"> process</w:t>
      </w:r>
      <w:r w:rsidR="002762D4">
        <w:t>.</w:t>
      </w:r>
    </w:p>
    <w:p w14:paraId="2D19429F" w14:textId="331E98B3" w:rsidR="002762D4" w:rsidRDefault="002762D4" w:rsidP="002762D4">
      <w:pPr>
        <w:pStyle w:val="ListParagraph"/>
        <w:ind w:left="1080"/>
        <w:jc w:val="right"/>
      </w:pPr>
      <w:r>
        <w:t>5 Marks</w:t>
      </w:r>
    </w:p>
    <w:p w14:paraId="37D4DDF9" w14:textId="3E5E880F" w:rsidR="008943A9" w:rsidRDefault="00966352" w:rsidP="00B05E1E">
      <w:pPr>
        <w:pStyle w:val="ListParagraph"/>
        <w:ind w:left="1080"/>
      </w:pPr>
      <w:r w:rsidRPr="00966352">
        <w:rPr>
          <w:noProof/>
        </w:rPr>
        <w:lastRenderedPageBreak/>
        <w:drawing>
          <wp:inline distT="0" distB="0" distL="0" distR="0" wp14:anchorId="20A36700" wp14:editId="17245D35">
            <wp:extent cx="2194560" cy="3766183"/>
            <wp:effectExtent l="0" t="0" r="0" b="6350"/>
            <wp:docPr id="9" name="Picture 9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Teams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07405" cy="3788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966352">
        <w:rPr>
          <w:noProof/>
        </w:rPr>
        <w:drawing>
          <wp:inline distT="0" distB="0" distL="0" distR="0" wp14:anchorId="545BCA00" wp14:editId="259D9D95">
            <wp:extent cx="2171700" cy="3762001"/>
            <wp:effectExtent l="0" t="0" r="0" b="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75374" cy="376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966352">
        <w:rPr>
          <w:noProof/>
        </w:rPr>
        <w:drawing>
          <wp:inline distT="0" distB="0" distL="0" distR="0" wp14:anchorId="4B968E1A" wp14:editId="34BF851F">
            <wp:extent cx="2141220" cy="3668247"/>
            <wp:effectExtent l="0" t="0" r="0" b="889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43591" cy="3672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2A2F8" w14:textId="3970CAB3" w:rsidR="008943A9" w:rsidRDefault="008943A9" w:rsidP="008943A9">
      <w:pPr>
        <w:pStyle w:val="ListParagraph"/>
        <w:numPr>
          <w:ilvl w:val="0"/>
          <w:numId w:val="5"/>
        </w:numPr>
      </w:pPr>
      <w:r>
        <w:t>Show the dashboard from the payment gateway application indicating the successful payment.</w:t>
      </w:r>
    </w:p>
    <w:p w14:paraId="2C1405DB" w14:textId="43E4946B" w:rsidR="008943A9" w:rsidRDefault="008943A9" w:rsidP="008943A9">
      <w:pPr>
        <w:pStyle w:val="ListParagraph"/>
        <w:ind w:left="1080"/>
        <w:jc w:val="right"/>
      </w:pPr>
      <w:r>
        <w:t>5 Marks</w:t>
      </w:r>
    </w:p>
    <w:p w14:paraId="0EC55C19" w14:textId="77777777" w:rsidR="002762D4" w:rsidRDefault="002762D4" w:rsidP="002762D4">
      <w:pPr>
        <w:pStyle w:val="ListParagraph"/>
        <w:ind w:left="1080"/>
        <w:jc w:val="right"/>
      </w:pPr>
    </w:p>
    <w:p w14:paraId="78135BD4" w14:textId="409043C4" w:rsidR="002762D4" w:rsidRDefault="00966352" w:rsidP="006F0508">
      <w:r>
        <w:lastRenderedPageBreak/>
        <w:tab/>
      </w:r>
      <w:r w:rsidRPr="00966352">
        <w:rPr>
          <w:noProof/>
        </w:rPr>
        <w:drawing>
          <wp:inline distT="0" distB="0" distL="0" distR="0" wp14:anchorId="79848327" wp14:editId="22E154DD">
            <wp:extent cx="5731510" cy="2949575"/>
            <wp:effectExtent l="0" t="0" r="2540" b="3175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8F095" w14:textId="1A210A80" w:rsidR="005E4291" w:rsidRDefault="00B8170F" w:rsidP="00B8170F">
      <w:pPr>
        <w:pStyle w:val="ListParagraph"/>
        <w:numPr>
          <w:ilvl w:val="0"/>
          <w:numId w:val="1"/>
        </w:numPr>
      </w:pPr>
      <w:r>
        <w:t>Create a presentation video that shows 1,2 and 3 modules.</w:t>
      </w:r>
    </w:p>
    <w:p w14:paraId="009C9FC7" w14:textId="1F37B543" w:rsidR="0053369E" w:rsidRDefault="003C108D" w:rsidP="0053369E">
      <w:pPr>
        <w:pStyle w:val="ListParagraph"/>
        <w:jc w:val="right"/>
      </w:pPr>
      <w:r>
        <w:t>(</w:t>
      </w:r>
      <w:r w:rsidR="0053369E">
        <w:t>15 Marks</w:t>
      </w:r>
      <w:r>
        <w:t>)</w:t>
      </w:r>
    </w:p>
    <w:p w14:paraId="37319166" w14:textId="5B6A6491" w:rsidR="00C30FF7" w:rsidRDefault="005C723E" w:rsidP="00C30FF7">
      <w:pPr>
        <w:pStyle w:val="ListParagraph"/>
        <w:jc w:val="center"/>
      </w:pPr>
      <w:hyperlink r:id="rId20" w:history="1">
        <w:r w:rsidR="00C30FF7" w:rsidRPr="00603FD1">
          <w:rPr>
            <w:rStyle w:val="Hyperlink"/>
          </w:rPr>
          <w:t>https://youtu.be/HvXxlIktMHo</w:t>
        </w:r>
      </w:hyperlink>
      <w:r w:rsidR="00C30FF7">
        <w:t xml:space="preserve"> </w:t>
      </w:r>
    </w:p>
    <w:p w14:paraId="069E9BB8" w14:textId="2FE254EA" w:rsidR="0008113D" w:rsidRDefault="0008113D" w:rsidP="0008113D">
      <w:pPr>
        <w:pStyle w:val="ListParagraph"/>
        <w:numPr>
          <w:ilvl w:val="0"/>
          <w:numId w:val="7"/>
        </w:numPr>
      </w:pPr>
      <w:r>
        <w:t>Add to cart</w:t>
      </w:r>
    </w:p>
    <w:p w14:paraId="7FCE631A" w14:textId="3AE8E83D" w:rsidR="0008113D" w:rsidRDefault="0008113D" w:rsidP="0008113D">
      <w:pPr>
        <w:pStyle w:val="ListParagraph"/>
        <w:numPr>
          <w:ilvl w:val="0"/>
          <w:numId w:val="7"/>
        </w:numPr>
      </w:pPr>
      <w:r>
        <w:t>Cart Content</w:t>
      </w:r>
    </w:p>
    <w:p w14:paraId="7DE82D66" w14:textId="0BEF6051" w:rsidR="0008113D" w:rsidRDefault="0008113D" w:rsidP="0008113D">
      <w:pPr>
        <w:pStyle w:val="ListParagraph"/>
        <w:numPr>
          <w:ilvl w:val="0"/>
          <w:numId w:val="7"/>
        </w:numPr>
      </w:pPr>
      <w:r>
        <w:t>Payment</w:t>
      </w:r>
    </w:p>
    <w:sectPr w:rsidR="000811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90429"/>
    <w:multiLevelType w:val="hybridMultilevel"/>
    <w:tmpl w:val="70FCD002"/>
    <w:lvl w:ilvl="0" w:tplc="8932ECD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89D4864"/>
    <w:multiLevelType w:val="hybridMultilevel"/>
    <w:tmpl w:val="758E5640"/>
    <w:lvl w:ilvl="0" w:tplc="0B423F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7239A5"/>
    <w:multiLevelType w:val="hybridMultilevel"/>
    <w:tmpl w:val="606EF6C4"/>
    <w:lvl w:ilvl="0" w:tplc="97365AC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C7C5279"/>
    <w:multiLevelType w:val="hybridMultilevel"/>
    <w:tmpl w:val="8056D27A"/>
    <w:lvl w:ilvl="0" w:tplc="3774B2CC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DEA3648"/>
    <w:multiLevelType w:val="hybridMultilevel"/>
    <w:tmpl w:val="C2B40B94"/>
    <w:lvl w:ilvl="0" w:tplc="212CE86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86949B3"/>
    <w:multiLevelType w:val="hybridMultilevel"/>
    <w:tmpl w:val="7690F928"/>
    <w:lvl w:ilvl="0" w:tplc="4968818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BDB6316"/>
    <w:multiLevelType w:val="hybridMultilevel"/>
    <w:tmpl w:val="90DA74E8"/>
    <w:lvl w:ilvl="0" w:tplc="2D20851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85720364">
    <w:abstractNumId w:val="1"/>
  </w:num>
  <w:num w:numId="2" w16cid:durableId="1167404256">
    <w:abstractNumId w:val="0"/>
  </w:num>
  <w:num w:numId="3" w16cid:durableId="1913080545">
    <w:abstractNumId w:val="3"/>
  </w:num>
  <w:num w:numId="4" w16cid:durableId="621152029">
    <w:abstractNumId w:val="4"/>
  </w:num>
  <w:num w:numId="5" w16cid:durableId="1167549238">
    <w:abstractNumId w:val="2"/>
  </w:num>
  <w:num w:numId="6" w16cid:durableId="1826119413">
    <w:abstractNumId w:val="6"/>
  </w:num>
  <w:num w:numId="7" w16cid:durableId="71396767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yMDG2sDQyNjQ0NjRQ0lEKTi0uzszPAykwrgUAvLWifCwAAAA="/>
  </w:docVars>
  <w:rsids>
    <w:rsidRoot w:val="00833301"/>
    <w:rsid w:val="00003863"/>
    <w:rsid w:val="000437C4"/>
    <w:rsid w:val="00061C4A"/>
    <w:rsid w:val="0008113D"/>
    <w:rsid w:val="000A43CD"/>
    <w:rsid w:val="000A45B2"/>
    <w:rsid w:val="000A4BFE"/>
    <w:rsid w:val="000A5483"/>
    <w:rsid w:val="000B2A53"/>
    <w:rsid w:val="000C09E6"/>
    <w:rsid w:val="000E59A0"/>
    <w:rsid w:val="0011615C"/>
    <w:rsid w:val="001240C8"/>
    <w:rsid w:val="00135747"/>
    <w:rsid w:val="0014126B"/>
    <w:rsid w:val="00180CCA"/>
    <w:rsid w:val="00186302"/>
    <w:rsid w:val="00196C54"/>
    <w:rsid w:val="001D3A1A"/>
    <w:rsid w:val="001D6A7A"/>
    <w:rsid w:val="001E18DE"/>
    <w:rsid w:val="00227870"/>
    <w:rsid w:val="0026292A"/>
    <w:rsid w:val="0026404D"/>
    <w:rsid w:val="0026687C"/>
    <w:rsid w:val="002762D4"/>
    <w:rsid w:val="00331E26"/>
    <w:rsid w:val="0035099F"/>
    <w:rsid w:val="00352B95"/>
    <w:rsid w:val="003626F8"/>
    <w:rsid w:val="00364055"/>
    <w:rsid w:val="00392293"/>
    <w:rsid w:val="003C108D"/>
    <w:rsid w:val="00436E26"/>
    <w:rsid w:val="00442036"/>
    <w:rsid w:val="00480921"/>
    <w:rsid w:val="004D36CE"/>
    <w:rsid w:val="004D5500"/>
    <w:rsid w:val="0053369E"/>
    <w:rsid w:val="0059157A"/>
    <w:rsid w:val="005B1217"/>
    <w:rsid w:val="005C723E"/>
    <w:rsid w:val="005D2204"/>
    <w:rsid w:val="005E4291"/>
    <w:rsid w:val="006074F1"/>
    <w:rsid w:val="0064553D"/>
    <w:rsid w:val="006471AD"/>
    <w:rsid w:val="006856A5"/>
    <w:rsid w:val="006B5724"/>
    <w:rsid w:val="006C61F0"/>
    <w:rsid w:val="006E7620"/>
    <w:rsid w:val="006F0508"/>
    <w:rsid w:val="006F6571"/>
    <w:rsid w:val="00710326"/>
    <w:rsid w:val="0073525F"/>
    <w:rsid w:val="00747165"/>
    <w:rsid w:val="00775475"/>
    <w:rsid w:val="007C3D69"/>
    <w:rsid w:val="007D3CAB"/>
    <w:rsid w:val="007E3265"/>
    <w:rsid w:val="008246E4"/>
    <w:rsid w:val="00833301"/>
    <w:rsid w:val="0083334F"/>
    <w:rsid w:val="00841B3B"/>
    <w:rsid w:val="00870291"/>
    <w:rsid w:val="008943A9"/>
    <w:rsid w:val="008E5AF1"/>
    <w:rsid w:val="008F5EFF"/>
    <w:rsid w:val="00916739"/>
    <w:rsid w:val="00966352"/>
    <w:rsid w:val="009879D6"/>
    <w:rsid w:val="009B72BE"/>
    <w:rsid w:val="009C427F"/>
    <w:rsid w:val="00A01732"/>
    <w:rsid w:val="00A041F6"/>
    <w:rsid w:val="00A045C3"/>
    <w:rsid w:val="00A12EC3"/>
    <w:rsid w:val="00A26ADC"/>
    <w:rsid w:val="00A421D4"/>
    <w:rsid w:val="00A438EF"/>
    <w:rsid w:val="00A5540A"/>
    <w:rsid w:val="00A95484"/>
    <w:rsid w:val="00AB152D"/>
    <w:rsid w:val="00AC3872"/>
    <w:rsid w:val="00B05E1E"/>
    <w:rsid w:val="00B064DB"/>
    <w:rsid w:val="00B75F76"/>
    <w:rsid w:val="00B8170F"/>
    <w:rsid w:val="00B94718"/>
    <w:rsid w:val="00B969CD"/>
    <w:rsid w:val="00B97BC9"/>
    <w:rsid w:val="00BB6BD6"/>
    <w:rsid w:val="00BD02ED"/>
    <w:rsid w:val="00BE72A7"/>
    <w:rsid w:val="00BF5158"/>
    <w:rsid w:val="00C03960"/>
    <w:rsid w:val="00C30FF7"/>
    <w:rsid w:val="00C53CA9"/>
    <w:rsid w:val="00C6065B"/>
    <w:rsid w:val="00C83D43"/>
    <w:rsid w:val="00D66321"/>
    <w:rsid w:val="00D753DE"/>
    <w:rsid w:val="00DF370B"/>
    <w:rsid w:val="00E46357"/>
    <w:rsid w:val="00E507AB"/>
    <w:rsid w:val="00E914DC"/>
    <w:rsid w:val="00EA51D6"/>
    <w:rsid w:val="00F2798E"/>
    <w:rsid w:val="00F324B5"/>
    <w:rsid w:val="00F44FA1"/>
    <w:rsid w:val="00FA0A4D"/>
    <w:rsid w:val="00FA413B"/>
    <w:rsid w:val="00FE4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ECE52"/>
  <w15:chartTrackingRefBased/>
  <w15:docId w15:val="{E4C49AD0-9DE8-4E01-A0C9-30CA21BCC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3301"/>
    <w:rPr>
      <w:lang w:val="en-US"/>
    </w:rPr>
  </w:style>
  <w:style w:type="paragraph" w:styleId="Heading1">
    <w:name w:val="heading 1"/>
    <w:basedOn w:val="Normal"/>
    <w:next w:val="Normal"/>
    <w:link w:val="Heading1Char"/>
    <w:qFormat/>
    <w:rsid w:val="00833301"/>
    <w:pPr>
      <w:keepNext/>
      <w:spacing w:after="0" w:line="240" w:lineRule="auto"/>
      <w:jc w:val="left"/>
      <w:outlineLvl w:val="0"/>
    </w:pPr>
    <w:rPr>
      <w:rFonts w:ascii="Arial Narrow" w:eastAsia="Times New Roman" w:hAnsi="Arial Narrow" w:cs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33301"/>
    <w:rPr>
      <w:rFonts w:ascii="Arial Narrow" w:eastAsia="Times New Roman" w:hAnsi="Arial Narrow" w:cs="Times New Roman"/>
      <w:b/>
      <w:bCs/>
      <w:sz w:val="28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83330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33301"/>
    <w:rPr>
      <w:color w:val="808080"/>
    </w:rPr>
  </w:style>
  <w:style w:type="table" w:styleId="PlainTable4">
    <w:name w:val="Plain Table 4"/>
    <w:basedOn w:val="TableNormal"/>
    <w:uiPriority w:val="44"/>
    <w:rsid w:val="0083330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Spacing">
    <w:name w:val="No Spacing"/>
    <w:uiPriority w:val="1"/>
    <w:qFormat/>
    <w:rsid w:val="00833301"/>
    <w:pPr>
      <w:spacing w:after="0" w:line="240" w:lineRule="auto"/>
      <w:jc w:val="left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BE72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72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27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6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03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9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3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9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3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0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0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0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6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7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2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2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9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8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9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9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82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5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93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8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8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0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4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8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6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26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8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5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7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1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57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05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4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9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1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6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0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1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4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32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3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5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3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7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12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6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6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1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6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6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1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2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3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0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7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0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6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2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4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8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4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2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9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9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6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0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82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6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1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2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2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5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7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2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7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6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6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9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0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6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1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7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5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9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2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8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5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5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5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3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1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2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0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0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2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9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7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9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1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1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7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1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1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8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0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9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4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2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8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0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2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9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3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4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83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3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15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3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9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0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9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2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4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0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5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14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2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3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0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2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4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4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9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85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41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7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9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1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3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1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4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0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1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0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8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6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6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1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34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0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0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9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53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7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7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2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2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2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55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2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1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7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5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3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0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2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3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2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8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9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7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2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81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89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62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0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3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2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5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3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3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7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7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2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1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2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5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0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5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2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9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4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8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2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84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43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14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7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8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6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9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1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2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6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7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7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5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4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96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8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54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9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0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5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4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7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7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2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1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2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9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60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3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6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2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4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8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7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47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6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2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4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3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4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9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8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07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45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59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51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0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53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2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0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8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3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hyperlink" Target="https://www.infinityfree.net/" TargetMode="External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yperlink" Target="https://youtu.be/HvXxlIktMHo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hyperlink" Target="https://system.jomhosting.net/aff.php?aff=2455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www.000webhost.com/" TargetMode="External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217B40BF39B4D19BA6A128F96E0C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1673B-2A66-4E7D-8E15-00796FACDD45}"/>
      </w:docPartPr>
      <w:docPartBody>
        <w:p w:rsidR="00134E11" w:rsidRDefault="00643324" w:rsidP="00643324">
          <w:pPr>
            <w:pStyle w:val="3217B40BF39B4D19BA6A128F96E0CC47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AF8A5EA05D48CF91A5F17246A2B9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ECF219-0EA7-4144-86E0-6ACD50468547}"/>
      </w:docPartPr>
      <w:docPartBody>
        <w:p w:rsidR="00134E11" w:rsidRDefault="00643324" w:rsidP="00643324">
          <w:pPr>
            <w:pStyle w:val="78AF8A5EA05D48CF91A5F17246A2B963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E5C97814A8466981949FD2F53BE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339A4B-B974-412E-BD99-8C9B89215220}"/>
      </w:docPartPr>
      <w:docPartBody>
        <w:p w:rsidR="00134E11" w:rsidRDefault="00643324" w:rsidP="00643324">
          <w:pPr>
            <w:pStyle w:val="41E5C97814A8466981949FD2F53BEA44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70E55BE43C4BD3B6EFCD7D4903D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7A035D-7843-40E0-B1FF-FE83E1FF67E8}"/>
      </w:docPartPr>
      <w:docPartBody>
        <w:p w:rsidR="00134E11" w:rsidRDefault="00643324" w:rsidP="00643324">
          <w:pPr>
            <w:pStyle w:val="0B70E55BE43C4BD3B6EFCD7D4903DBE5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C9A521C1B140B7B5D54E30142470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F83BB-5730-4197-B6E2-F85AFB38CF50}"/>
      </w:docPartPr>
      <w:docPartBody>
        <w:p w:rsidR="00134E11" w:rsidRDefault="00643324" w:rsidP="00643324">
          <w:pPr>
            <w:pStyle w:val="5BC9A521C1B140B7B5D54E3014247000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0A74B8FDF34FB997AA4E24FFE3AD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117870-486B-4A4A-81DB-93F0975606D6}"/>
      </w:docPartPr>
      <w:docPartBody>
        <w:p w:rsidR="00134E11" w:rsidRDefault="00643324" w:rsidP="00643324">
          <w:pPr>
            <w:pStyle w:val="580A74B8FDF34FB997AA4E24FFE3AD19"/>
          </w:pPr>
          <w:r w:rsidRPr="003C7282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43324"/>
    <w:rsid w:val="00005773"/>
    <w:rsid w:val="00134E11"/>
    <w:rsid w:val="00546B3C"/>
    <w:rsid w:val="00643324"/>
    <w:rsid w:val="00822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43324"/>
    <w:rPr>
      <w:color w:val="808080"/>
    </w:rPr>
  </w:style>
  <w:style w:type="paragraph" w:customStyle="1" w:styleId="3217B40BF39B4D19BA6A128F96E0CC47">
    <w:name w:val="3217B40BF39B4D19BA6A128F96E0CC47"/>
    <w:rsid w:val="00643324"/>
  </w:style>
  <w:style w:type="paragraph" w:customStyle="1" w:styleId="78AF8A5EA05D48CF91A5F17246A2B963">
    <w:name w:val="78AF8A5EA05D48CF91A5F17246A2B963"/>
    <w:rsid w:val="00643324"/>
  </w:style>
  <w:style w:type="paragraph" w:customStyle="1" w:styleId="41E5C97814A8466981949FD2F53BEA44">
    <w:name w:val="41E5C97814A8466981949FD2F53BEA44"/>
    <w:rsid w:val="00643324"/>
  </w:style>
  <w:style w:type="paragraph" w:customStyle="1" w:styleId="0B70E55BE43C4BD3B6EFCD7D4903DBE5">
    <w:name w:val="0B70E55BE43C4BD3B6EFCD7D4903DBE5"/>
    <w:rsid w:val="00643324"/>
  </w:style>
  <w:style w:type="paragraph" w:customStyle="1" w:styleId="5BC9A521C1B140B7B5D54E3014247000">
    <w:name w:val="5BC9A521C1B140B7B5D54E3014247000"/>
    <w:rsid w:val="00643324"/>
  </w:style>
  <w:style w:type="paragraph" w:customStyle="1" w:styleId="580A74B8FDF34FB997AA4E24FFE3AD19">
    <w:name w:val="580A74B8FDF34FB997AA4E24FFE3AD19"/>
    <w:rsid w:val="006433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0</Pages>
  <Words>4521</Words>
  <Characters>25773</Characters>
  <Application>Microsoft Office Word</Application>
  <DocSecurity>0</DocSecurity>
  <Lines>214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Hanis Bin Mohd Shabli</dc:creator>
  <cp:keywords/>
  <dc:description/>
  <cp:lastModifiedBy>Juanrico Alvaro</cp:lastModifiedBy>
  <cp:revision>110</cp:revision>
  <dcterms:created xsi:type="dcterms:W3CDTF">2022-07-02T02:59:00Z</dcterms:created>
  <dcterms:modified xsi:type="dcterms:W3CDTF">2022-07-10T15:16:00Z</dcterms:modified>
</cp:coreProperties>
</file>